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215F" w:rsidRDefault="00E7215F" w:rsidP="00E7215F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sz w:val="26"/>
          <w:szCs w:val="26"/>
        </w:rPr>
      </w:pPr>
    </w:p>
    <w:p w:rsidR="00E7215F" w:rsidRPr="002E4C4A" w:rsidRDefault="00E7215F" w:rsidP="00E7215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6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E4C4A">
        <w:rPr>
          <w:rFonts w:ascii="Arial" w:hAnsi="Arial" w:cs="Arial"/>
          <w:sz w:val="26"/>
          <w:szCs w:val="26"/>
        </w:rPr>
        <w:t xml:space="preserve">     College of Engineering &amp; Technology, Bhubaneswar-751029</w:t>
      </w:r>
    </w:p>
    <w:p w:rsidR="00E7215F" w:rsidRPr="002E4C4A" w:rsidRDefault="00E7215F" w:rsidP="00E7215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sz w:val="26"/>
          <w:szCs w:val="26"/>
        </w:rPr>
        <w:t>CET, Merit Scholarship Provisional List -2020-2021</w:t>
      </w:r>
    </w:p>
    <w:p w:rsidR="00E7215F" w:rsidRPr="002E4C4A" w:rsidRDefault="00E7215F" w:rsidP="00E7215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</w:p>
    <w:p w:rsidR="00A407EC" w:rsidRPr="002E4C4A" w:rsidRDefault="00FE70B5" w:rsidP="00FE70B5">
      <w:pPr>
        <w:jc w:val="center"/>
        <w:rPr>
          <w:rFonts w:ascii="Arial" w:eastAsiaTheme="minorHAnsi" w:hAnsi="Arial" w:cs="Arial"/>
          <w:b/>
          <w:sz w:val="24"/>
          <w:szCs w:val="24"/>
        </w:rPr>
      </w:pPr>
      <w:r w:rsidRPr="002E4C4A">
        <w:rPr>
          <w:rFonts w:ascii="Arial" w:eastAsiaTheme="minorHAnsi" w:hAnsi="Arial" w:cs="Arial"/>
          <w:b/>
          <w:sz w:val="24"/>
          <w:szCs w:val="24"/>
        </w:rPr>
        <w:t>Selected Candidates Regular B. Tech./B.Arch./</w:t>
      </w:r>
      <w:r w:rsidR="00D248FC" w:rsidRPr="002E4C4A">
        <w:rPr>
          <w:rFonts w:ascii="Arial" w:eastAsiaTheme="minorHAnsi" w:hAnsi="Arial" w:cs="Arial"/>
          <w:b/>
          <w:sz w:val="24"/>
          <w:szCs w:val="24"/>
        </w:rPr>
        <w:t>M.Plan</w:t>
      </w:r>
      <w:r w:rsidRPr="002E4C4A">
        <w:rPr>
          <w:rFonts w:ascii="Arial" w:eastAsiaTheme="minorHAnsi" w:hAnsi="Arial" w:cs="Arial"/>
          <w:b/>
          <w:sz w:val="24"/>
          <w:szCs w:val="24"/>
        </w:rPr>
        <w:t xml:space="preserve">. 2nd, </w:t>
      </w:r>
      <w:r w:rsidR="00D248FC" w:rsidRPr="002E4C4A">
        <w:rPr>
          <w:rFonts w:ascii="Arial" w:eastAsiaTheme="minorHAnsi" w:hAnsi="Arial" w:cs="Arial"/>
          <w:b/>
          <w:sz w:val="24"/>
          <w:szCs w:val="24"/>
        </w:rPr>
        <w:t>3rd,</w:t>
      </w:r>
      <w:r w:rsidRPr="002E4C4A">
        <w:rPr>
          <w:rFonts w:ascii="Arial" w:eastAsiaTheme="minorHAnsi" w:hAnsi="Arial" w:cs="Arial"/>
          <w:b/>
          <w:sz w:val="24"/>
          <w:szCs w:val="24"/>
        </w:rPr>
        <w:t xml:space="preserve"> 4th and 5th Year</w:t>
      </w:r>
    </w:p>
    <w:tbl>
      <w:tblPr>
        <w:tblW w:w="10295" w:type="dxa"/>
        <w:tblInd w:w="-162" w:type="dxa"/>
        <w:tblLook w:val="04A0"/>
      </w:tblPr>
      <w:tblGrid>
        <w:gridCol w:w="990"/>
        <w:gridCol w:w="990"/>
        <w:gridCol w:w="735"/>
        <w:gridCol w:w="2700"/>
        <w:gridCol w:w="1273"/>
        <w:gridCol w:w="818"/>
        <w:gridCol w:w="1780"/>
        <w:gridCol w:w="1009"/>
      </w:tblGrid>
      <w:tr w:rsidR="00634723" w:rsidRPr="002E4C4A" w:rsidTr="00D7771B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34723" w:rsidRPr="002E4C4A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Sl. No.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34723" w:rsidRPr="002E4C4A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Branch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34723" w:rsidRPr="002E4C4A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Year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34723" w:rsidRPr="002E4C4A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Name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34723" w:rsidRPr="002E4C4A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Regd. No.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34723" w:rsidRPr="002E4C4A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CGPA/   Rank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34723" w:rsidRPr="002E4C4A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Bank Account No.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34723" w:rsidRPr="002E4C4A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Amount</w:t>
            </w:r>
          </w:p>
        </w:tc>
      </w:tr>
      <w:tr w:rsidR="00634723" w:rsidRPr="002E4C4A" w:rsidTr="00634723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oumya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Ranjan Tripathy 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160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9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503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634723" w:rsidRPr="002E4C4A" w:rsidTr="00634723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Udit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Narayan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Das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176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8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5450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634723" w:rsidRPr="002E4C4A" w:rsidTr="00634723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rinivas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atro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162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7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8209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634723" w:rsidRPr="002E4C4A" w:rsidTr="00634723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bhransu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Nayak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166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7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0824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634723" w:rsidRPr="002E4C4A" w:rsidTr="00634723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sz w:val="19"/>
                <w:szCs w:val="19"/>
              </w:rPr>
              <w:t>Payal</w:t>
            </w:r>
            <w:proofErr w:type="spellEnd"/>
            <w:r w:rsidRPr="00B94352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B94352">
              <w:rPr>
                <w:rFonts w:ascii="Arial" w:eastAsia="Times New Roman" w:hAnsi="Arial" w:cs="Arial"/>
                <w:sz w:val="19"/>
                <w:szCs w:val="19"/>
              </w:rPr>
              <w:t>Baliarsingh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116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6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80083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634723" w:rsidRPr="002E4C4A" w:rsidTr="00634723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uj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Sahoo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073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7792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634723" w:rsidRPr="002E4C4A" w:rsidTr="00634723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AJ ROSHAN MOHANTY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124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78773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634723" w:rsidRPr="002E4C4A" w:rsidTr="00634723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WASTIK SOURAV SAHOO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173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604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634723" w:rsidRPr="002E4C4A" w:rsidTr="00634723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aditi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Mohanty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061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86828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634723" w:rsidRPr="002E4C4A" w:rsidTr="00634723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upsa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bhadarshini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132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2491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634723" w:rsidRPr="002E4C4A" w:rsidTr="00634723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misha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adhi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069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2649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634723" w:rsidRPr="002E4C4A" w:rsidTr="00634723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ITISH RANJAN SETHY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0LCE04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4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31696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4723" w:rsidRPr="00B94352" w:rsidRDefault="00634723" w:rsidP="0063472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3C3FCA"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nandan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Kuldeep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573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5705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3C3FCA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Gourab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Mishr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240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679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3C3FCA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apas Kumar Lenk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21106021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93110800047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60990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Prativa </w:t>
            </w: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iyadarsini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ishoi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21106011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67410100279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60990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urav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</w:t>
            </w: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ath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468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29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GYAN BHARATI MAHARAN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21106009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615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Ankita Pradhan 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21106002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8750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oshni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Dhal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400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6263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ishwarya Das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038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1038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Dishant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wain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223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749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SUNIL KUMAR BASTIA 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21106017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80073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Gopal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rishna Sahoo 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239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6018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iyansha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Mohanty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092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7967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ILAN DAS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446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2345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deshna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iyadarsini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465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89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parna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parajita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293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647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DEVI DUTTA KHANDUAL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479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659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OHAN RAJ PAND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21106121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624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iswajit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Ray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300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568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OUMYA PRIYADARSHINI SAHOO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284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656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AJAT PRABHA MUDULI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21106110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655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oshnee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atnaik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234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87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imjhim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ishra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486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9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20003141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DEEP SINGH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509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9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5298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D7771B" w:rsidRPr="002E4C4A" w:rsidTr="00D7771B">
        <w:trPr>
          <w:trHeight w:val="300"/>
        </w:trPr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E21DD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Jyotiraj</w:t>
            </w:r>
            <w:proofErr w:type="spellEnd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kar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524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286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771B" w:rsidRPr="00B94352" w:rsidRDefault="00D7771B" w:rsidP="00D7771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B9435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</w:tbl>
    <w:p w:rsidR="003D7A23" w:rsidRPr="002E4C4A" w:rsidRDefault="003D7A23" w:rsidP="003D7A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3D7A23" w:rsidRPr="002E4C4A" w:rsidRDefault="003D7A23" w:rsidP="003D7A2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1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E21DD" w:rsidRPr="002E4C4A">
        <w:rPr>
          <w:rFonts w:ascii="Arial" w:hAnsi="Arial" w:cs="Arial"/>
          <w:sz w:val="26"/>
          <w:szCs w:val="26"/>
        </w:rPr>
        <w:t xml:space="preserve"> </w:t>
      </w:r>
      <w:r w:rsidRPr="002E4C4A">
        <w:rPr>
          <w:rFonts w:ascii="Arial" w:hAnsi="Arial" w:cs="Arial"/>
          <w:sz w:val="26"/>
          <w:szCs w:val="26"/>
        </w:rPr>
        <w:t xml:space="preserve">     College of Engineering &amp; Technology, Bhubaneswar-751029</w:t>
      </w:r>
    </w:p>
    <w:p w:rsidR="003D7A23" w:rsidRPr="002E4C4A" w:rsidRDefault="003D7A23" w:rsidP="003D7A2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sz w:val="26"/>
          <w:szCs w:val="26"/>
        </w:rPr>
        <w:t>CET, Merit Scholarship Provisional List -2020-2021</w:t>
      </w:r>
    </w:p>
    <w:p w:rsidR="00397537" w:rsidRPr="002E4C4A" w:rsidRDefault="00397537" w:rsidP="0039753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tbl>
      <w:tblPr>
        <w:tblW w:w="10170" w:type="dxa"/>
        <w:tblInd w:w="-162" w:type="dxa"/>
        <w:tblLook w:val="04A0"/>
      </w:tblPr>
      <w:tblGrid>
        <w:gridCol w:w="1215"/>
        <w:gridCol w:w="820"/>
        <w:gridCol w:w="534"/>
        <w:gridCol w:w="2378"/>
        <w:gridCol w:w="1577"/>
        <w:gridCol w:w="586"/>
        <w:gridCol w:w="1800"/>
        <w:gridCol w:w="1260"/>
      </w:tblGrid>
      <w:tr w:rsidR="00397537" w:rsidRPr="00D07855" w:rsidTr="002405EB">
        <w:trPr>
          <w:trHeight w:val="300"/>
        </w:trPr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8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anvea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radhan</w:t>
            </w:r>
          </w:p>
        </w:tc>
        <w:tc>
          <w:tcPr>
            <w:tcW w:w="15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 1106308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82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7974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9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ki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ike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Tripathy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 1106264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7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800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bham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Jyot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Dash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 1106358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6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 105278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rni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anda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 1106271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70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wapnasis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tpathy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 1106364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92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dyash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ehera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 1106257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666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roj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Ranjan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ukut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 1106336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684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tyus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arida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 1106318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 219000366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haswat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amal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 1106282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785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wes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Mohanty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 1106269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171010197 9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rijoy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haki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356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 112650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9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bhisek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charya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 110625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14910 10030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Laxma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Naik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 110630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 114283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Jyotirmayee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ahoo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021106024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 10797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Prativa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tar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 1106337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53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arsh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arnal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Dash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14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108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mikshy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Mishra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431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669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itusmit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Dhal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 639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428 219000002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om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kas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bhudi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 110651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642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ike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Kar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07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618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bhanki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usti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 1106553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 000525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9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aisak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rangi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141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619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dars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iswal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027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357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wast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adhai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 1106592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539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oumik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ndu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 1106521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599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usarkan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hu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 1106619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8000599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ma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Mohanty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 1106055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 109358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ki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Rout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 1106116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6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566 10100863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vam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Kedia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 1106111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 000109965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397537" w:rsidRPr="00D07855" w:rsidTr="002405EB">
        <w:trPr>
          <w:trHeight w:val="300"/>
        </w:trPr>
        <w:tc>
          <w:tcPr>
            <w:tcW w:w="1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837056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Deeplin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bat</w:t>
            </w:r>
            <w:proofErr w:type="spellEnd"/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 1106155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97537" w:rsidRPr="00D07855" w:rsidRDefault="00397537" w:rsidP="003975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8000637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97537" w:rsidRPr="00D07855" w:rsidRDefault="00397537" w:rsidP="003975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</w:tbl>
    <w:p w:rsidR="00397537" w:rsidRPr="00D07855" w:rsidRDefault="00397537" w:rsidP="0039753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</w:p>
    <w:p w:rsidR="00397537" w:rsidRPr="002E4C4A" w:rsidRDefault="00397537" w:rsidP="0039753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2405EB" w:rsidRPr="002E4C4A" w:rsidRDefault="002405EB" w:rsidP="0039753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2405EB" w:rsidRPr="002E4C4A" w:rsidRDefault="002405EB" w:rsidP="0039753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2405EB" w:rsidRPr="002E4C4A" w:rsidRDefault="002405EB" w:rsidP="0039753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2405EB" w:rsidRPr="002E4C4A" w:rsidRDefault="002405EB" w:rsidP="0039753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2405EB" w:rsidRPr="002E4C4A" w:rsidRDefault="002405EB" w:rsidP="0039753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2405EB" w:rsidRPr="002E4C4A" w:rsidRDefault="002405EB" w:rsidP="0039753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2405EB" w:rsidRPr="002E4C4A" w:rsidRDefault="002405EB" w:rsidP="0039753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2405EB" w:rsidRPr="002E4C4A" w:rsidRDefault="002405EB" w:rsidP="0039753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397537" w:rsidRPr="002E4C4A" w:rsidRDefault="00397537" w:rsidP="0039753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397537" w:rsidRPr="002E4C4A" w:rsidRDefault="00397537" w:rsidP="0039753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noProof/>
          <w:sz w:val="26"/>
          <w:szCs w:val="26"/>
        </w:rPr>
        <w:lastRenderedPageBreak/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2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E4C4A">
        <w:rPr>
          <w:rFonts w:ascii="Arial" w:hAnsi="Arial" w:cs="Arial"/>
          <w:sz w:val="26"/>
          <w:szCs w:val="26"/>
        </w:rPr>
        <w:t xml:space="preserve">     College of Engineering &amp; Technology, Bhubaneswar-751029</w:t>
      </w:r>
    </w:p>
    <w:p w:rsidR="00397537" w:rsidRPr="002E4C4A" w:rsidRDefault="00397537" w:rsidP="0039753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sz w:val="26"/>
          <w:szCs w:val="26"/>
        </w:rPr>
        <w:t>CET, Merit Scholarship Provisional List -2020-2021</w:t>
      </w:r>
    </w:p>
    <w:p w:rsidR="00634723" w:rsidRPr="002E4C4A" w:rsidRDefault="00634723" w:rsidP="00634723">
      <w:pPr>
        <w:rPr>
          <w:rFonts w:ascii="Arial" w:hAnsi="Arial" w:cs="Arial"/>
          <w:b/>
          <w:sz w:val="24"/>
          <w:szCs w:val="24"/>
        </w:rPr>
      </w:pPr>
    </w:p>
    <w:tbl>
      <w:tblPr>
        <w:tblW w:w="9000" w:type="dxa"/>
        <w:tblInd w:w="93" w:type="dxa"/>
        <w:tblLook w:val="04A0"/>
      </w:tblPr>
      <w:tblGrid>
        <w:gridCol w:w="640"/>
        <w:gridCol w:w="720"/>
        <w:gridCol w:w="534"/>
        <w:gridCol w:w="2097"/>
        <w:gridCol w:w="1520"/>
        <w:gridCol w:w="700"/>
        <w:gridCol w:w="1780"/>
        <w:gridCol w:w="1009"/>
      </w:tblGrid>
      <w:tr w:rsidR="00A00160" w:rsidRPr="00D07855" w:rsidTr="0071321F">
        <w:trPr>
          <w:trHeight w:val="300"/>
        </w:trPr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837056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8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dinaraya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rangi</w:t>
            </w:r>
            <w:proofErr w:type="spellEnd"/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 1106216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6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010012495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60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837056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Ankita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Giri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 110620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8000566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60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837056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reetam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attnaik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 110609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01001092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60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837056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uska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Mishr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 110617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8000601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60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837056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eety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Lenka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 110661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8000579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60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837056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itwik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Ghosal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 110611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586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60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837056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Om Prasad Mohanty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 110610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096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60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837056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sutos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wain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 110641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80006548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60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837056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wet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ma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Da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 110622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01001251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60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837056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Sarthak Kumar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Kar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 110617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200029199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60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837056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Jaspree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Kaur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 110610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9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60" w:rsidRPr="00D07855" w:rsidRDefault="00A00160" w:rsidP="00A001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 107863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60" w:rsidRPr="00D07855" w:rsidRDefault="00A00160" w:rsidP="00A0016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1321F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837056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PRIYA DA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73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3379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1321F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837056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DHARITREE SAMANTARAY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71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909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1321F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837056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NIKITA DA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72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7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9757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1321F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837056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WAJIHA KHANAM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73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5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7439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1321F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837056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KANKSHA DA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04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709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1321F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837056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TIKSHYA ROUTRAY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33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5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674101002809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1321F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837056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HATABDI SATPATHY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2110615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7381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1321F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837056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ANISHA PAND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60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1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081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1321F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837056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HARITOSH TRIPATHY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24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0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7902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1321F" w:rsidRPr="00D07855" w:rsidTr="0071321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837056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JYOTIKRUSHNA KAR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26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0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1321F" w:rsidRPr="00D07855" w:rsidRDefault="0071321F" w:rsidP="007132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5845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1321F" w:rsidRPr="00D07855" w:rsidRDefault="0071321F" w:rsidP="007132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1B715F" w:rsidRPr="00D07855" w:rsidTr="001B715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837056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TIBHA MISHR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33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614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1B715F" w:rsidRPr="00D07855" w:rsidTr="001B715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837056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9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IBHARANI PRIYADARSHINI ROUL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32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5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713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1B715F" w:rsidRPr="00D07855" w:rsidTr="001B715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837056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9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AISNAVEE PAND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33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5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7208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1B715F" w:rsidRPr="00D07855" w:rsidTr="001B715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837056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9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NITYASUDDHA MOHAPATR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06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4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91310100194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1B715F" w:rsidRPr="00D07855" w:rsidTr="001B715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837056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9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ANAS DA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62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3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94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1B715F" w:rsidRPr="00D07855" w:rsidTr="001B715F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837056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9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DYASA PADHI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54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1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15F" w:rsidRPr="00D07855" w:rsidRDefault="001B715F" w:rsidP="001B715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3029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15F" w:rsidRPr="00D07855" w:rsidRDefault="001B715F" w:rsidP="001B715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45" w:rsidRPr="00D07855" w:rsidTr="00A0014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837056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9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Nihal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hu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63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9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652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45" w:rsidRPr="00D07855" w:rsidTr="00A0014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837056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9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suma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rangi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59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7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25260000165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45" w:rsidRPr="00D07855" w:rsidTr="00A0014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837056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9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bhilips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Da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57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6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2331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45" w:rsidRPr="00D07855" w:rsidTr="00A0014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837056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9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oopal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ahoo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65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784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45" w:rsidRPr="00D07855" w:rsidTr="00A0014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837056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9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iyank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isra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64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4757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45" w:rsidRPr="00D07855" w:rsidTr="00A0014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837056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Gargee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Dash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62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67410100279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45" w:rsidRPr="00D07855" w:rsidTr="00A0014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837056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bhramayee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wetapadma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68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7680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00145" w:rsidRPr="00D07855" w:rsidTr="00A0014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837056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itis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bhankar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en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67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0145" w:rsidRPr="00D07855" w:rsidRDefault="00A00145" w:rsidP="00A001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0138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0145" w:rsidRPr="00D07855" w:rsidRDefault="00A00145" w:rsidP="00A0014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</w:tbl>
    <w:p w:rsidR="005737C9" w:rsidRPr="00D07855" w:rsidRDefault="005737C9" w:rsidP="005737C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</w:p>
    <w:p w:rsidR="005737C9" w:rsidRDefault="005737C9" w:rsidP="005737C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</w:p>
    <w:p w:rsidR="00D07855" w:rsidRPr="00D07855" w:rsidRDefault="00D07855" w:rsidP="005737C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</w:p>
    <w:p w:rsidR="005737C9" w:rsidRPr="002E4C4A" w:rsidRDefault="005737C9" w:rsidP="005737C9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noProof/>
          <w:sz w:val="26"/>
          <w:szCs w:val="26"/>
        </w:rPr>
        <w:lastRenderedPageBreak/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3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E4C4A">
        <w:rPr>
          <w:rFonts w:ascii="Arial" w:hAnsi="Arial" w:cs="Arial"/>
          <w:sz w:val="26"/>
          <w:szCs w:val="26"/>
        </w:rPr>
        <w:t xml:space="preserve">     College of Engineering &amp; Technology, Bhubaneswar-751029</w:t>
      </w:r>
    </w:p>
    <w:p w:rsidR="005737C9" w:rsidRPr="002E4C4A" w:rsidRDefault="005737C9" w:rsidP="005737C9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sz w:val="26"/>
          <w:szCs w:val="26"/>
        </w:rPr>
        <w:t>CET, Merit Scholarship Provisional List -2020-2021</w:t>
      </w:r>
    </w:p>
    <w:p w:rsidR="00A00160" w:rsidRPr="002E4C4A" w:rsidRDefault="00A00160" w:rsidP="00634723">
      <w:pPr>
        <w:rPr>
          <w:rFonts w:ascii="Arial" w:hAnsi="Arial" w:cs="Arial"/>
          <w:b/>
          <w:sz w:val="24"/>
          <w:szCs w:val="24"/>
        </w:rPr>
      </w:pPr>
    </w:p>
    <w:tbl>
      <w:tblPr>
        <w:tblW w:w="9500" w:type="dxa"/>
        <w:tblInd w:w="93" w:type="dxa"/>
        <w:tblLook w:val="04A0"/>
      </w:tblPr>
      <w:tblGrid>
        <w:gridCol w:w="960"/>
        <w:gridCol w:w="820"/>
        <w:gridCol w:w="534"/>
        <w:gridCol w:w="2474"/>
        <w:gridCol w:w="1273"/>
        <w:gridCol w:w="681"/>
        <w:gridCol w:w="1749"/>
        <w:gridCol w:w="1009"/>
      </w:tblGrid>
      <w:tr w:rsidR="005737C9" w:rsidRPr="00D07855" w:rsidTr="005E43B3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8A65EF" w:rsidP="005737C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3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Urmi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Kar</w:t>
            </w:r>
            <w:proofErr w:type="spellEnd"/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177</w:t>
            </w:r>
          </w:p>
        </w:tc>
        <w:tc>
          <w:tcPr>
            <w:tcW w:w="6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8</w:t>
            </w:r>
          </w:p>
        </w:tc>
        <w:tc>
          <w:tcPr>
            <w:tcW w:w="17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674101002772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737C9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8A65EF" w:rsidP="005737C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iyans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ahana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72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6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5246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737C9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8A65EF" w:rsidP="005737C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wastik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Bal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69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9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9942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737C9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8A65EF" w:rsidP="005737C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teek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hu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639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4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4241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737C9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8A65EF" w:rsidP="005737C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Deeptimayee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aharana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61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2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37C9" w:rsidRPr="00D07855" w:rsidRDefault="005737C9" w:rsidP="005737C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9772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37C9" w:rsidRPr="00D07855" w:rsidRDefault="005737C9" w:rsidP="005737C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udr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adhab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arid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40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3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28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9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dity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Dash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03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7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605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shuma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Rout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094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3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617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ikas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Mohanty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159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2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177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bhishek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Yadav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02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2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65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lok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Parid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053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5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17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CH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hanakya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177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9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11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Sai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ivanand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Das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42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9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238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Sarah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Naaz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445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8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580201012366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binas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ahoo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02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3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5749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iswapat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usty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173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2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37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9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Sarthak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tpathy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449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7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674101002799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2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unam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tyush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36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5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182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2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wat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iyadarshini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38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9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703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2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ki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ajak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21106014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3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32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2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sutos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arid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37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9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31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2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K.Sneh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an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chary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113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9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269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2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churya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087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6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570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2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ki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Nand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188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5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12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2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binas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Khuntia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233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1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634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2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kita Patel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373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1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670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29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huvendu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ritam Das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16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92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200028699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3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ijay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Dash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132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5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20002840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3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abitr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Pand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08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2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20002894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3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Rajesh Kumar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Dakua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22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79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20003150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E43B3" w:rsidRPr="00D07855" w:rsidTr="005E43B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8A65EF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33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sutos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anigrahi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13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79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43B3" w:rsidRPr="00D07855" w:rsidRDefault="005E43B3" w:rsidP="005E43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20002839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E43B3" w:rsidRPr="00D07855" w:rsidRDefault="005E43B3" w:rsidP="005E43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80F7D" w:rsidRPr="00D07855" w:rsidTr="00E80F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8A65EF" w:rsidP="00E80F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3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iyank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iyadarshin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ohanthy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514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78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2467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80F7D" w:rsidRPr="00D07855" w:rsidTr="00E80F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8A65EF" w:rsidP="00E80F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3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Arya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hreyas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Das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476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3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8660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80F7D" w:rsidRPr="00D07855" w:rsidTr="00E80F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8A65EF" w:rsidP="00E80F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3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ch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tich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Mishr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511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3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84210100709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80F7D" w:rsidRPr="00D07855" w:rsidTr="00E80F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8A65EF" w:rsidP="00E80F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3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any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ahoo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469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2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873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80F7D" w:rsidRPr="00D07855" w:rsidTr="00E80F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8A65EF" w:rsidP="00E80F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38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shirbad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ehera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477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1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8812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80F7D" w:rsidRPr="00D07855" w:rsidTr="00E80F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8A65EF" w:rsidP="00E80F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39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Nachike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Mohanty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508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1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67410100277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80F7D" w:rsidRPr="00D07855" w:rsidTr="00E80F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8A65EF" w:rsidP="00E80F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4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bham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Nand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550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7</w:t>
            </w:r>
          </w:p>
        </w:tc>
        <w:tc>
          <w:tcPr>
            <w:tcW w:w="17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0F7D" w:rsidRPr="00D07855" w:rsidRDefault="00E80F7D" w:rsidP="00E80F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3318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0F7D" w:rsidRPr="00D07855" w:rsidRDefault="00E80F7D" w:rsidP="00E80F7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</w:tbl>
    <w:p w:rsidR="005737C9" w:rsidRPr="00D07855" w:rsidRDefault="005737C9" w:rsidP="00634723">
      <w:pPr>
        <w:rPr>
          <w:rFonts w:ascii="Arial" w:hAnsi="Arial" w:cs="Arial"/>
          <w:b/>
          <w:sz w:val="19"/>
          <w:szCs w:val="19"/>
        </w:rPr>
      </w:pPr>
    </w:p>
    <w:p w:rsidR="001B36BE" w:rsidRPr="00D07855" w:rsidRDefault="001B36BE" w:rsidP="001B36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</w:p>
    <w:p w:rsidR="001B36BE" w:rsidRPr="002E4C4A" w:rsidRDefault="001B36BE" w:rsidP="001B36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1B36BE" w:rsidRPr="002E4C4A" w:rsidRDefault="001B36BE" w:rsidP="001B36BE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noProof/>
          <w:sz w:val="26"/>
          <w:szCs w:val="26"/>
        </w:rPr>
        <w:lastRenderedPageBreak/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4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E4C4A">
        <w:rPr>
          <w:rFonts w:ascii="Arial" w:hAnsi="Arial" w:cs="Arial"/>
          <w:sz w:val="26"/>
          <w:szCs w:val="26"/>
        </w:rPr>
        <w:t xml:space="preserve">     College of Engineering &amp; Technology, Bhubaneswar-751029</w:t>
      </w:r>
    </w:p>
    <w:p w:rsidR="001B36BE" w:rsidRPr="002E4C4A" w:rsidRDefault="001B36BE" w:rsidP="001B36BE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sz w:val="26"/>
          <w:szCs w:val="26"/>
        </w:rPr>
        <w:t>CET, Merit Scholarship Provisional List -2020-2021</w:t>
      </w:r>
    </w:p>
    <w:p w:rsidR="001B36BE" w:rsidRPr="002E4C4A" w:rsidRDefault="001B36BE" w:rsidP="001B36BE">
      <w:pPr>
        <w:rPr>
          <w:rFonts w:ascii="Arial" w:hAnsi="Arial" w:cs="Arial"/>
          <w:b/>
          <w:sz w:val="24"/>
          <w:szCs w:val="24"/>
        </w:rPr>
      </w:pPr>
    </w:p>
    <w:tbl>
      <w:tblPr>
        <w:tblW w:w="9795" w:type="dxa"/>
        <w:tblInd w:w="93" w:type="dxa"/>
        <w:tblLook w:val="04A0"/>
      </w:tblPr>
      <w:tblGrid>
        <w:gridCol w:w="960"/>
        <w:gridCol w:w="839"/>
        <w:gridCol w:w="534"/>
        <w:gridCol w:w="2700"/>
        <w:gridCol w:w="1273"/>
        <w:gridCol w:w="700"/>
        <w:gridCol w:w="1780"/>
        <w:gridCol w:w="1009"/>
      </w:tblGrid>
      <w:tr w:rsidR="001B36BE" w:rsidRPr="00D07855" w:rsidTr="005067AF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AA146D" w:rsidP="001B36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41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Pratyusha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aranghi</w:t>
            </w:r>
            <w:proofErr w:type="spellEnd"/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01106513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3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10001092421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1B36BE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AA146D" w:rsidP="001B36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4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Anisha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Dash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0110647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1000120289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1B36BE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AA146D" w:rsidP="001B36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4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Abhilas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Patr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0110645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1000110958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1B36BE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AA146D" w:rsidP="001B36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44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uparna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Behera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0110655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543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1B36BE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AA146D" w:rsidP="001B36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45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Levleen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Mohapatra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0110650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60000024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1B36BE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AA146D" w:rsidP="001B36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4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Ashutosh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Mishr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0110648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821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36BE" w:rsidRPr="00D07855" w:rsidRDefault="001B36BE" w:rsidP="001B36B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AA146D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4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obhit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Pand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80110650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805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AA146D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4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ayantan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anyal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80110646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651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AA146D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4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Mehak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Agarwal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80110629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8000668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AA146D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5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ubham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ubhshis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80110655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693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AA146D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5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Barsa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Rani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ahani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80110644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6673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AA146D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5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Debaditya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Mohanty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80110619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01001244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AA146D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5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Prajojita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Nayak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80110632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6129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AA146D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54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Trideep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Barik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80110661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8000592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AA146D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55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Abhishek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Kumar 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80110601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9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213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AA146D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5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ovan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Kishore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Das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80110653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616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AA146D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5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Gunjan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Giri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80110624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646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AA146D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5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ubham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Pattnaik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80110658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1000117803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786629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5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wapnil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Kumar Nayak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80110659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367410100279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786629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hivam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Das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70110638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8000541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786629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Ashish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Prasad 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70110650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609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786629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Manisha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Maharana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70110647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7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608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786629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Bijoy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Kumar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Biswas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70110642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7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79952010016523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786629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4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eema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Samal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70110647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6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8000578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786629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5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P.Sanskruti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prusty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70110647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5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1000127421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786629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anskruti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Das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Adhikari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70110647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4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8000563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786629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thita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Pragyan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ubhransu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70110648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3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01001119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786629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Dikshyanta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Das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70110648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3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01001220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786629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Ankit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ohan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Bisoi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70110652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3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20002966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786629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Rajesh Kumar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70110643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2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10001099418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52C5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786629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 &amp; E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wetaparana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Das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70110642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2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01001223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52C5" w:rsidRPr="00D07855" w:rsidRDefault="005052C5" w:rsidP="005052C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67AF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786629" w:rsidP="005067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.Arch.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Reetika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Dash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0210601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6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3674101002812    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67AF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786629" w:rsidP="005067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.Arch.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radha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Smruti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Patro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0210601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3674101002811    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67AF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786629" w:rsidP="005067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4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.Arch.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hruti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Mishra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80210600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387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67AF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786629" w:rsidP="005067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5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.Arch</w:t>
            </w:r>
            <w:proofErr w:type="spellEnd"/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Rageshree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Tanaya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70210601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7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544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67AF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786629" w:rsidP="005067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.Plan</w:t>
            </w:r>
            <w:proofErr w:type="spellEnd"/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Maheswari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Mohanty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2010601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2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295710100396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67AF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786629" w:rsidP="005067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.Plan</w:t>
            </w:r>
            <w:proofErr w:type="spellEnd"/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Urmikant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Maninandan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ahu</w:t>
            </w:r>
            <w:proofErr w:type="spellEnd"/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2010603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9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10001132703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67AF" w:rsidRPr="00D07855" w:rsidTr="005067A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786629" w:rsidP="005067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.Plan</w:t>
            </w:r>
            <w:proofErr w:type="spellEnd"/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Ankita Nayak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2010600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10001078083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67AF" w:rsidRPr="00D07855" w:rsidRDefault="005067AF" w:rsidP="005067A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</w:tbl>
    <w:p w:rsidR="00E80F7D" w:rsidRPr="00D07855" w:rsidRDefault="00E80F7D" w:rsidP="00634723">
      <w:pPr>
        <w:rPr>
          <w:rFonts w:ascii="Arial" w:hAnsi="Arial" w:cs="Arial"/>
          <w:b/>
          <w:sz w:val="19"/>
          <w:szCs w:val="19"/>
        </w:rPr>
      </w:pPr>
    </w:p>
    <w:p w:rsidR="00AF62EB" w:rsidRDefault="00AF62EB" w:rsidP="00AF62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D07855" w:rsidRPr="002E4C4A" w:rsidRDefault="00D07855" w:rsidP="00AF62E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AF62EB" w:rsidRPr="002E4C4A" w:rsidRDefault="00AF62EB" w:rsidP="00AF62E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noProof/>
          <w:sz w:val="26"/>
          <w:szCs w:val="26"/>
        </w:rPr>
        <w:lastRenderedPageBreak/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5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E4C4A">
        <w:rPr>
          <w:rFonts w:ascii="Arial" w:hAnsi="Arial" w:cs="Arial"/>
          <w:sz w:val="26"/>
          <w:szCs w:val="26"/>
        </w:rPr>
        <w:t xml:space="preserve">     College of Engineering &amp; Technology, Bhubaneswar-751029</w:t>
      </w:r>
    </w:p>
    <w:p w:rsidR="00AF62EB" w:rsidRPr="002E4C4A" w:rsidRDefault="00AF62EB" w:rsidP="00AF62EB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sz w:val="26"/>
          <w:szCs w:val="26"/>
        </w:rPr>
        <w:t>CET, Merit Scholarship Provisional List -2020-2021</w:t>
      </w:r>
    </w:p>
    <w:p w:rsidR="005067AF" w:rsidRPr="002E4C4A" w:rsidRDefault="005067AF" w:rsidP="00634723">
      <w:pPr>
        <w:rPr>
          <w:rFonts w:ascii="Arial" w:hAnsi="Arial" w:cs="Arial"/>
          <w:b/>
          <w:sz w:val="24"/>
          <w:szCs w:val="24"/>
        </w:rPr>
      </w:pPr>
    </w:p>
    <w:tbl>
      <w:tblPr>
        <w:tblW w:w="9447" w:type="dxa"/>
        <w:tblInd w:w="93" w:type="dxa"/>
        <w:tblLook w:val="04A0"/>
      </w:tblPr>
      <w:tblGrid>
        <w:gridCol w:w="640"/>
        <w:gridCol w:w="776"/>
        <w:gridCol w:w="491"/>
        <w:gridCol w:w="2500"/>
        <w:gridCol w:w="1300"/>
        <w:gridCol w:w="760"/>
        <w:gridCol w:w="1820"/>
        <w:gridCol w:w="1160"/>
      </w:tblGrid>
      <w:tr w:rsidR="00AF62EB" w:rsidRPr="002E4C4A" w:rsidTr="00AF62EB">
        <w:trPr>
          <w:trHeight w:val="285"/>
        </w:trPr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786629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9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.Plan</w:t>
            </w:r>
            <w:proofErr w:type="spellEnd"/>
          </w:p>
        </w:tc>
        <w:tc>
          <w:tcPr>
            <w:tcW w:w="4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hatabd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Dash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20106027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9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3552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F62EB" w:rsidRPr="002E4C4A" w:rsidTr="00AF62EB">
        <w:trPr>
          <w:trHeight w:val="285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786629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.Plan</w:t>
            </w:r>
            <w:proofErr w:type="spellEnd"/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ajib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Locha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Ram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2010602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2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359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F62EB" w:rsidRPr="002E4C4A" w:rsidTr="00AF62EB">
        <w:trPr>
          <w:trHeight w:val="285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786629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1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.Plan</w:t>
            </w:r>
            <w:proofErr w:type="spellEnd"/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3rd 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ndeep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Nand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2010602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51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363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F62EB" w:rsidRPr="002E4C4A" w:rsidTr="00AF62EB">
        <w:trPr>
          <w:trHeight w:val="285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786629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</w:t>
            </w:r>
            <w:r w:rsidR="00810050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.Plan</w:t>
            </w:r>
            <w:proofErr w:type="spellEnd"/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hilpa Ran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2010603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3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814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F62EB" w:rsidRPr="002E4C4A" w:rsidTr="00AF62EB">
        <w:trPr>
          <w:trHeight w:val="285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786629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</w:t>
            </w:r>
            <w:r w:rsidR="00810050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.Plan</w:t>
            </w:r>
            <w:proofErr w:type="spellEnd"/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rthak Sampann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2010602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12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46248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F62EB" w:rsidRPr="002E4C4A" w:rsidTr="00AF62EB">
        <w:trPr>
          <w:trHeight w:val="285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786629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</w:t>
            </w:r>
            <w:r w:rsidR="00810050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.Plan</w:t>
            </w:r>
            <w:proofErr w:type="spellEnd"/>
          </w:p>
        </w:tc>
        <w:tc>
          <w:tcPr>
            <w:tcW w:w="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urnanand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watishree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ath</w:t>
            </w:r>
            <w:proofErr w:type="spellEnd"/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2010601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12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62EB" w:rsidRPr="00D07855" w:rsidRDefault="00AF62EB" w:rsidP="00AF62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625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F62EB" w:rsidRPr="00D07855" w:rsidRDefault="00AF62EB" w:rsidP="00AF62E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</w:tbl>
    <w:p w:rsidR="00AF62EB" w:rsidRPr="002E4C4A" w:rsidRDefault="00AF62EB" w:rsidP="00634723">
      <w:pPr>
        <w:rPr>
          <w:rFonts w:ascii="Arial" w:hAnsi="Arial" w:cs="Arial"/>
          <w:b/>
          <w:sz w:val="24"/>
          <w:szCs w:val="24"/>
        </w:rPr>
      </w:pPr>
    </w:p>
    <w:p w:rsidR="001E66C6" w:rsidRPr="002E4C4A" w:rsidRDefault="001E66C6" w:rsidP="00634723">
      <w:pPr>
        <w:rPr>
          <w:rFonts w:ascii="Arial" w:hAnsi="Arial" w:cs="Arial"/>
          <w:b/>
          <w:sz w:val="24"/>
          <w:szCs w:val="24"/>
        </w:rPr>
      </w:pPr>
    </w:p>
    <w:p w:rsidR="001E66C6" w:rsidRPr="002E4C4A" w:rsidRDefault="001E66C6" w:rsidP="001E66C6">
      <w:pPr>
        <w:jc w:val="center"/>
        <w:rPr>
          <w:rFonts w:ascii="Arial" w:eastAsiaTheme="minorHAnsi" w:hAnsi="Arial" w:cs="Arial"/>
          <w:b/>
          <w:sz w:val="24"/>
          <w:szCs w:val="24"/>
        </w:rPr>
      </w:pPr>
      <w:r w:rsidRPr="002E4C4A">
        <w:rPr>
          <w:rFonts w:ascii="Arial" w:eastAsiaTheme="minorHAnsi" w:hAnsi="Arial" w:cs="Arial"/>
          <w:b/>
          <w:sz w:val="24"/>
          <w:szCs w:val="24"/>
        </w:rPr>
        <w:t>Selected Candidates SSP</w:t>
      </w:r>
      <w:r w:rsidR="007807A6" w:rsidRPr="002E4C4A">
        <w:rPr>
          <w:rFonts w:ascii="Arial" w:eastAsiaTheme="minorHAnsi" w:hAnsi="Arial" w:cs="Arial"/>
          <w:b/>
          <w:sz w:val="24"/>
          <w:szCs w:val="24"/>
        </w:rPr>
        <w:t>.</w:t>
      </w:r>
      <w:r w:rsidRPr="002E4C4A">
        <w:rPr>
          <w:rFonts w:ascii="Arial" w:eastAsiaTheme="minorHAnsi" w:hAnsi="Arial" w:cs="Arial"/>
          <w:b/>
          <w:sz w:val="24"/>
          <w:szCs w:val="24"/>
        </w:rPr>
        <w:t xml:space="preserve"> B. Tech. 2nd, 3rd and 4th Year</w:t>
      </w:r>
    </w:p>
    <w:tbl>
      <w:tblPr>
        <w:tblW w:w="10295" w:type="dxa"/>
        <w:tblInd w:w="-162" w:type="dxa"/>
        <w:tblLook w:val="04A0"/>
      </w:tblPr>
      <w:tblGrid>
        <w:gridCol w:w="990"/>
        <w:gridCol w:w="990"/>
        <w:gridCol w:w="735"/>
        <w:gridCol w:w="2700"/>
        <w:gridCol w:w="1273"/>
        <w:gridCol w:w="818"/>
        <w:gridCol w:w="1780"/>
        <w:gridCol w:w="1009"/>
      </w:tblGrid>
      <w:tr w:rsidR="001F5C59" w:rsidRPr="00D07855" w:rsidTr="0051419B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51419B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Sl. No.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51419B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Branch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51419B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Year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51419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Name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51419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Regd. No.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CGPA/   Rank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51419B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Bank Account No.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51419B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Amount</w:t>
            </w:r>
          </w:p>
        </w:tc>
      </w:tr>
      <w:tr w:rsidR="001F5C59" w:rsidRPr="00D07855" w:rsidTr="001F5C59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MD ARBAB SAHID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901106189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96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24282010007122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1F5C59" w:rsidRPr="00D07855" w:rsidTr="001F5C59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SIDDHI AGRAWAL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901106438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86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172190008200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1F5C59" w:rsidRPr="00D07855" w:rsidTr="001F5C59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3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SANDEEP MAHAPATRA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901106228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84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172190007526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1F5C59" w:rsidRPr="00D07855" w:rsidTr="001F5C59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TANISHA KAR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901106444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79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172190008156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1F5C59" w:rsidRPr="00D07855" w:rsidTr="001F5C59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5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ABHIPSA PARIMITA GURU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901106196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78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172190007955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1F5C59" w:rsidRPr="00D07855" w:rsidTr="001F5C59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6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UNNATI AGARWAL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901106446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76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172190008194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1F5C59" w:rsidRPr="00D07855" w:rsidTr="001F5C59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7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A ASISH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901106195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74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10001095417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F5C59" w:rsidRPr="00D07855" w:rsidRDefault="001F5C59" w:rsidP="001F5C5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753305" w:rsidRPr="00D07855" w:rsidTr="00753305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B312DA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ASHISH KUMAR SAHU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801106122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53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172190005947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753305" w:rsidRPr="00D07855" w:rsidTr="00753305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B312DA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9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ANMOL LENKA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801106088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35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172010012978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753305" w:rsidRPr="00D07855" w:rsidTr="00753305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B312DA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MITESH VASANI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801106296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33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172180005435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753305" w:rsidRPr="00D07855" w:rsidTr="00753305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B312DA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SANTOSINI DWIBEDI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801106444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31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172190005073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753305" w:rsidRPr="00D07855" w:rsidTr="00753305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B312DA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BISWAJIT PATRA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801106170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26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172190000880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753305" w:rsidRPr="00D07855" w:rsidTr="00753305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B312DA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3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ROHAN AGARWAL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801106398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25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172190006413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753305" w:rsidRPr="00D07855" w:rsidTr="00753305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B312DA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4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SATYAJEET MALLA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801106459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11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942190000013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753305" w:rsidRPr="00D07855" w:rsidTr="00753305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B312DA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5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Suchismita</w:t>
            </w:r>
            <w:proofErr w:type="spellEnd"/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Acharya</w:t>
            </w:r>
            <w:proofErr w:type="spellEnd"/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701106074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72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172190005242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753305" w:rsidRPr="00D07855" w:rsidTr="00753305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B312DA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6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Anuprita</w:t>
            </w:r>
            <w:proofErr w:type="spellEnd"/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 xml:space="preserve"> Das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701106374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48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172010012254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  <w:tr w:rsidR="00753305" w:rsidRPr="00D07855" w:rsidTr="00753305">
        <w:trPr>
          <w:trHeight w:val="440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B312DA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7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CSE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Ipsita Sahoo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701106095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37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80172200029300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305" w:rsidRPr="00D07855" w:rsidRDefault="00753305" w:rsidP="00753305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Cs/>
                <w:color w:val="000000"/>
                <w:sz w:val="19"/>
                <w:szCs w:val="19"/>
              </w:rPr>
              <w:t>10000.00</w:t>
            </w:r>
          </w:p>
        </w:tc>
      </w:tr>
    </w:tbl>
    <w:p w:rsidR="001F5C59" w:rsidRPr="00D07855" w:rsidRDefault="001F5C59" w:rsidP="001F5C59">
      <w:pPr>
        <w:rPr>
          <w:rFonts w:ascii="Arial" w:hAnsi="Arial" w:cs="Arial"/>
          <w:b/>
          <w:sz w:val="19"/>
          <w:szCs w:val="19"/>
        </w:rPr>
      </w:pPr>
    </w:p>
    <w:p w:rsidR="00753305" w:rsidRPr="002E4C4A" w:rsidRDefault="00753305" w:rsidP="001F5C59">
      <w:pPr>
        <w:rPr>
          <w:rFonts w:ascii="Arial" w:hAnsi="Arial" w:cs="Arial"/>
          <w:b/>
          <w:sz w:val="24"/>
          <w:szCs w:val="24"/>
        </w:rPr>
      </w:pPr>
    </w:p>
    <w:p w:rsidR="00B77A36" w:rsidRPr="002E4C4A" w:rsidRDefault="00B77A36" w:rsidP="00B77A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B77A36" w:rsidRPr="002E4C4A" w:rsidRDefault="00B77A36" w:rsidP="00B77A3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noProof/>
          <w:sz w:val="26"/>
          <w:szCs w:val="26"/>
        </w:rPr>
        <w:lastRenderedPageBreak/>
        <w:drawing>
          <wp:anchor distT="0" distB="0" distL="114300" distR="114300" simplePos="0" relativeHeight="251671552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7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E4C4A">
        <w:rPr>
          <w:rFonts w:ascii="Arial" w:hAnsi="Arial" w:cs="Arial"/>
          <w:sz w:val="26"/>
          <w:szCs w:val="26"/>
        </w:rPr>
        <w:t xml:space="preserve">     College of Engineering &amp; Technology, Bhubaneswar-751029</w:t>
      </w:r>
    </w:p>
    <w:p w:rsidR="00B77A36" w:rsidRPr="002E4C4A" w:rsidRDefault="00B77A36" w:rsidP="00B77A36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sz w:val="26"/>
          <w:szCs w:val="26"/>
        </w:rPr>
        <w:t>CET, Merit Scholarship Provisional List -2020-2021</w:t>
      </w:r>
    </w:p>
    <w:p w:rsidR="00B77A36" w:rsidRPr="002E4C4A" w:rsidRDefault="00B77A36" w:rsidP="00B77A36">
      <w:pPr>
        <w:rPr>
          <w:rFonts w:ascii="Arial" w:hAnsi="Arial" w:cs="Arial"/>
          <w:b/>
          <w:sz w:val="24"/>
          <w:szCs w:val="24"/>
        </w:rPr>
      </w:pPr>
    </w:p>
    <w:tbl>
      <w:tblPr>
        <w:tblW w:w="9103" w:type="dxa"/>
        <w:tblInd w:w="93" w:type="dxa"/>
        <w:tblLook w:val="04A0"/>
      </w:tblPr>
      <w:tblGrid>
        <w:gridCol w:w="640"/>
        <w:gridCol w:w="720"/>
        <w:gridCol w:w="534"/>
        <w:gridCol w:w="2200"/>
        <w:gridCol w:w="1520"/>
        <w:gridCol w:w="700"/>
        <w:gridCol w:w="1780"/>
        <w:gridCol w:w="1009"/>
      </w:tblGrid>
      <w:tr w:rsidR="004F6148" w:rsidRPr="00D07855" w:rsidTr="00B6707E">
        <w:trPr>
          <w:trHeight w:val="300"/>
        </w:trPr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B312DA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SE</w:t>
            </w:r>
          </w:p>
        </w:tc>
        <w:tc>
          <w:tcPr>
            <w:tcW w:w="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Nikita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grawal</w:t>
            </w:r>
            <w:proofErr w:type="spellEnd"/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606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21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5657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4F6148" w:rsidP="004F61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4F6148" w:rsidRPr="00D07855" w:rsidTr="00B6707E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B312DA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S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rpita Da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50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1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5768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4F6148" w:rsidP="004F61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4F6148" w:rsidRPr="00D07855" w:rsidTr="00B6707E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B312DA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S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Jashasw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enapati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10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1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5753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4F6148" w:rsidP="004F61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4F6148" w:rsidRPr="00D07855" w:rsidTr="00B6707E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B312DA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SE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panda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radhan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37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0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6148" w:rsidRPr="00D07855" w:rsidRDefault="004F6148" w:rsidP="004F614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02010020299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6148" w:rsidRPr="00D07855" w:rsidRDefault="004F6148" w:rsidP="004F614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B6707E" w:rsidRPr="00D07855" w:rsidTr="00B6707E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312DA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F &amp; A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apaswin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attanaik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38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8.68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1000113017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B6707E" w:rsidRPr="00D07855" w:rsidTr="00B6707E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312DA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F &amp; A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anas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Kumari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58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8.9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20003098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B6707E" w:rsidRPr="00D07855" w:rsidTr="00B6707E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312DA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ibasis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alo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43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7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829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B6707E" w:rsidRPr="00D07855" w:rsidTr="00B6707E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312DA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YESHA ADHIKARI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40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7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84210100532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B6707E" w:rsidRPr="00D07855" w:rsidTr="00B6707E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312DA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 PRUTHIRAJ LENK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41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6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812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B6707E" w:rsidRPr="00D07855" w:rsidTr="00B6707E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312DA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Ankita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Kar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39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5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30036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B6707E" w:rsidRPr="00D07855" w:rsidTr="00B6707E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312DA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Sarthak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iddhan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haradwaj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43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5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67410100277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B6707E" w:rsidRPr="00D07855" w:rsidTr="00B6707E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312DA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ma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hadangi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68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4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707E" w:rsidRPr="00D07855" w:rsidRDefault="00B6707E" w:rsidP="00B67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2540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6707E" w:rsidRPr="00D07855" w:rsidRDefault="00B6707E" w:rsidP="00B6707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364C4" w:rsidRPr="00D07855" w:rsidTr="009364C4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B312DA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RNAB KUMAR PAND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10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3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2599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364C4" w:rsidRPr="00D07855" w:rsidTr="009364C4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B312DA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TYAM PARASHAR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46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2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2582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364C4" w:rsidRPr="00D07855" w:rsidTr="009364C4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B312DA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DITYA SWARUP PARID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03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2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56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364C4" w:rsidRPr="00D07855" w:rsidTr="009364C4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B312DA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UJ SINGH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09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25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488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364C4" w:rsidRPr="00D07855" w:rsidTr="009364C4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B312DA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OHIT ROHAN SABAT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39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0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572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364C4" w:rsidRPr="00D07855" w:rsidTr="009364C4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B312DA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UPAM DUNGDUNG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10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0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2093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364C4" w:rsidRPr="00D07855" w:rsidTr="009364C4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B312DA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mbit Pradhan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39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8.9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91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364C4" w:rsidRPr="00D07855" w:rsidTr="009364C4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B312DA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tyus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urohit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39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8.7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8000644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364C4" w:rsidRPr="00D07855" w:rsidTr="009364C4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B312DA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imra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khtar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34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8.7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200031159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364C4" w:rsidRPr="00D07855" w:rsidTr="009364C4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D35D59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ooj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an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wain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26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8.7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959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364C4" w:rsidRPr="00D07855" w:rsidTr="009364C4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B312DA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shutos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radhan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27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8.71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46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364C4" w:rsidRPr="00D07855" w:rsidTr="009364C4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B312DA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bi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Patr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53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8.6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64C4" w:rsidRPr="00D07855" w:rsidRDefault="009364C4" w:rsidP="009364C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276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64C4" w:rsidRPr="00D07855" w:rsidRDefault="009364C4" w:rsidP="009364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130A5" w:rsidRPr="00D07855" w:rsidTr="00A130A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B312DA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SIVANI BISWAL 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05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3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518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130A5" w:rsidRPr="00D07855" w:rsidTr="00A130A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B312DA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ishwarya Dash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03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1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575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130A5" w:rsidRPr="00D07855" w:rsidTr="00A130A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B312DA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wast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anda 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110605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541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130A5" w:rsidRPr="00D07855" w:rsidTr="00A130A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B312DA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omaprasad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ahoo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51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8.77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199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130A5" w:rsidRPr="00D07855" w:rsidTr="00A130A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B312DA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ikash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Da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110615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8.34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0948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130A5" w:rsidRPr="00D07855" w:rsidTr="00A130A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B312DA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isikrrishn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Da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64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10917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130A5" w:rsidRPr="00D07855" w:rsidTr="00A130A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B312DA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  <w:r w:rsidR="00D35D59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titipurn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arija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0110661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0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184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130A5" w:rsidRPr="00D07855" w:rsidTr="00A130A5">
        <w:trPr>
          <w:trHeight w:val="300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D35D59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T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4th 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ish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radhan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0110600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8.96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30A5" w:rsidRPr="00D07855" w:rsidRDefault="00A130A5" w:rsidP="00A130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200031110</w:t>
            </w:r>
          </w:p>
        </w:tc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130A5" w:rsidRPr="00D07855" w:rsidRDefault="00A130A5" w:rsidP="00A130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</w:tbl>
    <w:p w:rsidR="00753305" w:rsidRDefault="00753305" w:rsidP="001F5C59">
      <w:pPr>
        <w:rPr>
          <w:rFonts w:ascii="Arial" w:hAnsi="Arial" w:cs="Arial"/>
          <w:b/>
          <w:sz w:val="19"/>
          <w:szCs w:val="19"/>
        </w:rPr>
      </w:pPr>
    </w:p>
    <w:p w:rsidR="00241D24" w:rsidRDefault="00241D24" w:rsidP="001F5C59">
      <w:pPr>
        <w:rPr>
          <w:rFonts w:ascii="Arial" w:hAnsi="Arial" w:cs="Arial"/>
          <w:b/>
          <w:sz w:val="19"/>
          <w:szCs w:val="19"/>
        </w:rPr>
      </w:pPr>
    </w:p>
    <w:p w:rsidR="00241D24" w:rsidRPr="00D07855" w:rsidRDefault="00241D24" w:rsidP="001F5C59">
      <w:pPr>
        <w:rPr>
          <w:rFonts w:ascii="Arial" w:hAnsi="Arial" w:cs="Arial"/>
          <w:b/>
          <w:sz w:val="19"/>
          <w:szCs w:val="19"/>
        </w:rPr>
      </w:pPr>
    </w:p>
    <w:p w:rsidR="00A72065" w:rsidRPr="002E4C4A" w:rsidRDefault="00A72065" w:rsidP="001F5C59">
      <w:pPr>
        <w:rPr>
          <w:rFonts w:ascii="Arial" w:hAnsi="Arial" w:cs="Arial"/>
          <w:b/>
          <w:sz w:val="24"/>
          <w:szCs w:val="24"/>
        </w:rPr>
      </w:pPr>
    </w:p>
    <w:p w:rsidR="00A72065" w:rsidRPr="002E4C4A" w:rsidRDefault="00A72065" w:rsidP="00A720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A72065" w:rsidRPr="002E4C4A" w:rsidRDefault="00A72065" w:rsidP="00A720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673600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8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E4C4A">
        <w:rPr>
          <w:rFonts w:ascii="Arial" w:hAnsi="Arial" w:cs="Arial"/>
          <w:sz w:val="26"/>
          <w:szCs w:val="26"/>
        </w:rPr>
        <w:t xml:space="preserve">     College of Engineering &amp; Technology, Bhubaneswar-751029</w:t>
      </w:r>
    </w:p>
    <w:p w:rsidR="00A72065" w:rsidRPr="002E4C4A" w:rsidRDefault="00A72065" w:rsidP="00A720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sz w:val="26"/>
          <w:szCs w:val="26"/>
        </w:rPr>
        <w:t>CET, Merit Scholarship Provisional List -2020-2021</w:t>
      </w:r>
    </w:p>
    <w:p w:rsidR="00A72065" w:rsidRPr="002E4C4A" w:rsidRDefault="00A72065" w:rsidP="001F5C59">
      <w:pPr>
        <w:rPr>
          <w:rFonts w:ascii="Arial" w:hAnsi="Arial" w:cs="Arial"/>
          <w:b/>
          <w:sz w:val="24"/>
          <w:szCs w:val="24"/>
        </w:rPr>
      </w:pPr>
    </w:p>
    <w:p w:rsidR="00ED764B" w:rsidRPr="002E4C4A" w:rsidRDefault="00ED764B" w:rsidP="00ED764B">
      <w:pPr>
        <w:jc w:val="center"/>
        <w:rPr>
          <w:rFonts w:ascii="Arial" w:eastAsiaTheme="minorHAnsi" w:hAnsi="Arial" w:cs="Arial"/>
          <w:b/>
          <w:sz w:val="24"/>
          <w:szCs w:val="24"/>
        </w:rPr>
      </w:pPr>
      <w:r w:rsidRPr="002E4C4A">
        <w:rPr>
          <w:rFonts w:ascii="Arial" w:eastAsiaTheme="minorHAnsi" w:hAnsi="Arial" w:cs="Arial"/>
          <w:b/>
          <w:sz w:val="24"/>
          <w:szCs w:val="24"/>
        </w:rPr>
        <w:t>Selected Candida</w:t>
      </w:r>
      <w:r w:rsidR="0046671A" w:rsidRPr="002E4C4A">
        <w:rPr>
          <w:rFonts w:ascii="Arial" w:eastAsiaTheme="minorHAnsi" w:hAnsi="Arial" w:cs="Arial"/>
          <w:b/>
          <w:sz w:val="24"/>
          <w:szCs w:val="24"/>
        </w:rPr>
        <w:t>tes Regular M.Tech/M.Plan</w:t>
      </w:r>
      <w:r w:rsidRPr="002E4C4A">
        <w:rPr>
          <w:rFonts w:ascii="Arial" w:eastAsiaTheme="minorHAnsi" w:hAnsi="Arial" w:cs="Arial"/>
          <w:b/>
          <w:sz w:val="24"/>
          <w:szCs w:val="24"/>
        </w:rPr>
        <w:t>/MCA 2nd&amp; 3rd Year</w:t>
      </w:r>
    </w:p>
    <w:tbl>
      <w:tblPr>
        <w:tblW w:w="9686" w:type="dxa"/>
        <w:tblInd w:w="93" w:type="dxa"/>
        <w:tblLook w:val="04A0"/>
      </w:tblPr>
      <w:tblGrid>
        <w:gridCol w:w="523"/>
        <w:gridCol w:w="1489"/>
        <w:gridCol w:w="629"/>
        <w:gridCol w:w="2100"/>
        <w:gridCol w:w="1316"/>
        <w:gridCol w:w="818"/>
        <w:gridCol w:w="1756"/>
        <w:gridCol w:w="1055"/>
      </w:tblGrid>
      <w:tr w:rsidR="00E24E84" w:rsidRPr="002E4C4A" w:rsidTr="00915EF3">
        <w:trPr>
          <w:trHeight w:val="525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2E4C4A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Sl. No.</w:t>
            </w:r>
          </w:p>
        </w:tc>
        <w:tc>
          <w:tcPr>
            <w:tcW w:w="14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2E4C4A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Branch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2E4C4A" w:rsidRDefault="007562CC" w:rsidP="007562C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Year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2E4C4A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Name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2E4C4A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Regd. No.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2E4C4A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CGPA/   Rank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2E4C4A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Bank Account No.</w:t>
            </w:r>
          </w:p>
        </w:tc>
        <w:tc>
          <w:tcPr>
            <w:tcW w:w="10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2E4C4A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Amount</w:t>
            </w:r>
          </w:p>
        </w:tc>
      </w:tr>
      <w:tr w:rsidR="00E24E84" w:rsidRPr="00D07855" w:rsidTr="00915EF3">
        <w:trPr>
          <w:trHeight w:val="525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M.Tech 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CE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Geotech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yush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ehera</w:t>
            </w:r>
            <w:proofErr w:type="spellEnd"/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076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81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7154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24E84" w:rsidRPr="00D07855" w:rsidTr="00915EF3">
        <w:trPr>
          <w:trHeight w:val="525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M.Tech 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CE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Geotech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ubhashree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Panda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07106092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67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10001079300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562CC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.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E</w:t>
            </w:r>
            <w:proofErr w:type="spellEnd"/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WRE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SHREE MISHRA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206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9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7936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24E84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E24E84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.CE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(WRE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MBIT SAWAN DAS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200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72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9982210000585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24E84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B125A2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E24E8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EE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(ESE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Ipsita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hatterjee</w:t>
            </w:r>
            <w:proofErr w:type="spellEnd"/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064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31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 1224076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562CC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B125A2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.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EE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PSE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ijaylaxm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ahoo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134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4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6340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562CC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B125A2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.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EE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PSE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ebasriy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anda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 6142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2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 2190006360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562CC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B125A2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.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EE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PED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V.Kumar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Nilima</w:t>
            </w:r>
            <w:proofErr w:type="spellEnd"/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129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42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 1274997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24E84" w:rsidRPr="00D07855" w:rsidTr="00915EF3">
        <w:trPr>
          <w:trHeight w:val="525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B125A2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9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M.Tech. 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ME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Thermal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mi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ager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Hota</w:t>
            </w:r>
            <w:proofErr w:type="spellEnd"/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187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3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276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24E84" w:rsidRPr="00D07855" w:rsidTr="00915EF3">
        <w:trPr>
          <w:trHeight w:val="525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B03202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B125A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0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M.Tech. 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ME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Thermal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Gost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anda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180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1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7058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24E84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B03202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B125A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.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  <w:proofErr w:type="spellEnd"/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DD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bhr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an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Tripathy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036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3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35360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24E84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B03202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B125A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.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E</w:t>
            </w:r>
            <w:proofErr w:type="spellEnd"/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DD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ayoj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iyadarshini</w:t>
            </w:r>
            <w:proofErr w:type="spellEnd"/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028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3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7304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562CC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B03202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B125A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F9646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.</w:t>
            </w:r>
            <w:r w:rsidR="00F96465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</w:t>
            </w:r>
            <w:proofErr w:type="spellEnd"/>
            <w:r w:rsidR="00F96465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&amp; EE 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SPE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Abhishek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Ray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07106147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61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6558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562CC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B03202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B125A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I &amp; EE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.(E &amp; IE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Puspak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Jain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07106059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5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0185101020105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24E84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B03202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B125A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.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</w:t>
            </w:r>
            <w:proofErr w:type="spellEnd"/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&amp; EE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ECE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Mitarani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Swain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07106042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8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210009131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24E84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B03202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B125A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.</w:t>
            </w:r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</w:t>
            </w:r>
            <w:proofErr w:type="spellEnd"/>
            <w:r w:rsidR="00E24E84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&amp; EE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ECE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atya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Swaroop</w:t>
            </w:r>
            <w:proofErr w:type="spellEnd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sz w:val="19"/>
                <w:szCs w:val="19"/>
              </w:rPr>
              <w:t>Pattanaik</w:t>
            </w:r>
            <w:proofErr w:type="spellEnd"/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1907106049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8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sz w:val="19"/>
                <w:szCs w:val="19"/>
              </w:rPr>
              <w:t>80172190008310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E24E84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B03202" w:rsidP="007562C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B125A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Plan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waran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attanaik</w:t>
            </w:r>
            <w:proofErr w:type="spellEnd"/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24106017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62CC" w:rsidRPr="00D07855" w:rsidRDefault="007562CC" w:rsidP="00AF799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95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62CC" w:rsidRPr="00D07855" w:rsidRDefault="007562CC" w:rsidP="007562C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010005648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62CC" w:rsidRPr="00D07855" w:rsidRDefault="007562CC" w:rsidP="007562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15EF3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5EF3" w:rsidRPr="00D07855" w:rsidRDefault="00B03202" w:rsidP="00915EF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B125A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5EF3" w:rsidRPr="00D07855" w:rsidRDefault="00915EF3" w:rsidP="00915E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CA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5EF3" w:rsidRPr="00D07855" w:rsidRDefault="00915EF3" w:rsidP="00915E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15EF3" w:rsidRPr="00D07855" w:rsidRDefault="00915EF3" w:rsidP="00915EF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mitaran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Choudury</w:t>
            </w:r>
            <w:proofErr w:type="spellEnd"/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15EF3" w:rsidRPr="00D07855" w:rsidRDefault="00915EF3" w:rsidP="00915EF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5106023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15EF3" w:rsidRPr="00D07855" w:rsidRDefault="00915EF3" w:rsidP="00AF799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41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15EF3" w:rsidRPr="00D07855" w:rsidRDefault="00915EF3" w:rsidP="00915EF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80172190007299    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5EF3" w:rsidRPr="00D07855" w:rsidRDefault="00915EF3" w:rsidP="00915E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15EF3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5EF3" w:rsidRPr="00D07855" w:rsidRDefault="00B125A2" w:rsidP="00915EF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5EF3" w:rsidRPr="00D07855" w:rsidRDefault="00915EF3" w:rsidP="00915E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CA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5EF3" w:rsidRPr="00D07855" w:rsidRDefault="00915EF3" w:rsidP="00915E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15EF3" w:rsidRPr="00D07855" w:rsidRDefault="00915EF3" w:rsidP="00915EF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ji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Sahoo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15EF3" w:rsidRPr="00D07855" w:rsidRDefault="00915EF3" w:rsidP="00915EF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5106027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15EF3" w:rsidRPr="00D07855" w:rsidRDefault="00915EF3" w:rsidP="00AF799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5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15EF3" w:rsidRPr="00D07855" w:rsidRDefault="00915EF3" w:rsidP="00915EF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110001080493    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5EF3" w:rsidRPr="00D07855" w:rsidRDefault="00915EF3" w:rsidP="00915E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915EF3" w:rsidRPr="00D07855" w:rsidTr="00915EF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5EF3" w:rsidRPr="00D07855" w:rsidRDefault="00B03202" w:rsidP="00915EF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  <w:r w:rsidR="00B125A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0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5EF3" w:rsidRPr="00D07855" w:rsidRDefault="00915EF3" w:rsidP="00915E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CA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5EF3" w:rsidRPr="00D07855" w:rsidRDefault="00915EF3" w:rsidP="00915E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15EF3" w:rsidRPr="00D07855" w:rsidRDefault="00915EF3" w:rsidP="00915EF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dhamay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ahoo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15EF3" w:rsidRPr="00D07855" w:rsidRDefault="00915EF3" w:rsidP="00915EF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5106025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15EF3" w:rsidRPr="00D07855" w:rsidRDefault="00915EF3" w:rsidP="00AF799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1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15EF3" w:rsidRPr="00D07855" w:rsidRDefault="00915EF3" w:rsidP="00915EF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110001123732    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15EF3" w:rsidRPr="00D07855" w:rsidRDefault="00915EF3" w:rsidP="00915EF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073E53" w:rsidRPr="00D07855" w:rsidTr="00073E5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3E53" w:rsidRPr="00D07855" w:rsidRDefault="00B03202" w:rsidP="00073E5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  <w:r w:rsidR="00B125A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3E53" w:rsidRPr="00D07855" w:rsidRDefault="00073E53" w:rsidP="00073E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CA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3E53" w:rsidRPr="00D07855" w:rsidRDefault="00073E53" w:rsidP="00073E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3E53" w:rsidRPr="00D07855" w:rsidRDefault="00073E53" w:rsidP="00073E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khetr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Mohan Mishra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3E53" w:rsidRPr="00D07855" w:rsidRDefault="00073E53" w:rsidP="00073E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25106001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3E53" w:rsidRPr="00D07855" w:rsidRDefault="00073E53" w:rsidP="00AF799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8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3E53" w:rsidRPr="00D07855" w:rsidRDefault="00073E53" w:rsidP="00073E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80172190007420    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3E53" w:rsidRPr="00D07855" w:rsidRDefault="00073E53" w:rsidP="00073E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073E53" w:rsidRPr="00D07855" w:rsidTr="00073E5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3E53" w:rsidRPr="00D07855" w:rsidRDefault="00B03202" w:rsidP="00073E5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  <w:r w:rsidR="00B125A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3E53" w:rsidRPr="00D07855" w:rsidRDefault="00073E53" w:rsidP="00073E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CA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3E53" w:rsidRPr="00D07855" w:rsidRDefault="00073E53" w:rsidP="00073E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3E53" w:rsidRPr="00D07855" w:rsidRDefault="00073E53" w:rsidP="00073E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gy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arimit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anda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3E53" w:rsidRPr="00D07855" w:rsidRDefault="00073E53" w:rsidP="00073E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5106018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3E53" w:rsidRPr="00D07855" w:rsidRDefault="00073E53" w:rsidP="00AF799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5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3E53" w:rsidRPr="00D07855" w:rsidRDefault="00073E53" w:rsidP="00073E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80172190007246    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3E53" w:rsidRPr="00D07855" w:rsidRDefault="00073E53" w:rsidP="00073E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073E53" w:rsidRPr="00D07855" w:rsidTr="00073E53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3E53" w:rsidRPr="00D07855" w:rsidRDefault="00B03202" w:rsidP="00073E5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  <w:r w:rsidR="00B125A2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3E53" w:rsidRPr="00D07855" w:rsidRDefault="00073E53" w:rsidP="00073E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CA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3E53" w:rsidRPr="00D07855" w:rsidRDefault="00073E53" w:rsidP="00073E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3E53" w:rsidRPr="00D07855" w:rsidRDefault="00073E53" w:rsidP="00073E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ki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hu</w:t>
            </w:r>
            <w:proofErr w:type="spellEnd"/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3E53" w:rsidRPr="00D07855" w:rsidRDefault="00073E53" w:rsidP="00073E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05106004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3E53" w:rsidRPr="00D07855" w:rsidRDefault="00073E53" w:rsidP="00AF799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5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3E53" w:rsidRPr="00D07855" w:rsidRDefault="00073E53" w:rsidP="00073E5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80172180006422    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3E53" w:rsidRPr="00D07855" w:rsidRDefault="00073E53" w:rsidP="00073E5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</w:tbl>
    <w:p w:rsidR="00F078C8" w:rsidRPr="00D07855" w:rsidRDefault="00F078C8" w:rsidP="00F078C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</w:p>
    <w:p w:rsidR="002F1078" w:rsidRPr="00D07855" w:rsidRDefault="002F1078" w:rsidP="00F078C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</w:p>
    <w:p w:rsidR="002F1078" w:rsidRPr="00D07855" w:rsidRDefault="002F1078" w:rsidP="00F078C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</w:p>
    <w:p w:rsidR="002F1078" w:rsidRPr="002E4C4A" w:rsidRDefault="002F1078" w:rsidP="00F078C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2F1078" w:rsidRPr="002E4C4A" w:rsidRDefault="002F1078" w:rsidP="00F078C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2F1078" w:rsidRPr="002E4C4A" w:rsidRDefault="002F1078" w:rsidP="00F078C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2F1078" w:rsidRPr="002E4C4A" w:rsidRDefault="002F1078" w:rsidP="00F078C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2F1078" w:rsidRPr="002E4C4A" w:rsidRDefault="002F1078" w:rsidP="00F078C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F078C8" w:rsidRPr="002E4C4A" w:rsidRDefault="00F078C8" w:rsidP="00F078C8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675648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9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E4C4A">
        <w:rPr>
          <w:rFonts w:ascii="Arial" w:hAnsi="Arial" w:cs="Arial"/>
          <w:sz w:val="26"/>
          <w:szCs w:val="26"/>
        </w:rPr>
        <w:t xml:space="preserve">     College of Engineering &amp; Technology, Bhubaneswar-751029</w:t>
      </w:r>
    </w:p>
    <w:p w:rsidR="00F078C8" w:rsidRPr="002E4C4A" w:rsidRDefault="00F078C8" w:rsidP="00F078C8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sz w:val="26"/>
          <w:szCs w:val="26"/>
        </w:rPr>
        <w:t>CET, Merit Scholarship Provisional List -2020-2021</w:t>
      </w:r>
    </w:p>
    <w:p w:rsidR="00F078C8" w:rsidRPr="002E4C4A" w:rsidRDefault="00F078C8" w:rsidP="00F078C8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</w:p>
    <w:p w:rsidR="00F078C8" w:rsidRPr="002E4C4A" w:rsidRDefault="00F078C8" w:rsidP="00FE46CF">
      <w:pPr>
        <w:jc w:val="center"/>
        <w:rPr>
          <w:rFonts w:ascii="Arial" w:eastAsiaTheme="minorHAnsi" w:hAnsi="Arial" w:cs="Arial"/>
          <w:b/>
          <w:sz w:val="24"/>
          <w:szCs w:val="24"/>
        </w:rPr>
      </w:pPr>
      <w:proofErr w:type="gramStart"/>
      <w:r w:rsidRPr="002E4C4A">
        <w:rPr>
          <w:rFonts w:ascii="Arial" w:eastAsiaTheme="minorHAnsi" w:hAnsi="Arial" w:cs="Arial"/>
          <w:b/>
          <w:sz w:val="24"/>
          <w:szCs w:val="24"/>
        </w:rPr>
        <w:t>Selected Candidates SSP M.Tech.</w:t>
      </w:r>
      <w:proofErr w:type="gramEnd"/>
      <w:r w:rsidRPr="002E4C4A">
        <w:rPr>
          <w:rFonts w:ascii="Arial" w:eastAsiaTheme="minorHAnsi" w:hAnsi="Arial" w:cs="Arial"/>
          <w:b/>
          <w:sz w:val="24"/>
          <w:szCs w:val="24"/>
        </w:rPr>
        <w:t xml:space="preserve"> 2nd Year</w:t>
      </w:r>
    </w:p>
    <w:tbl>
      <w:tblPr>
        <w:tblW w:w="9686" w:type="dxa"/>
        <w:tblInd w:w="93" w:type="dxa"/>
        <w:tblLook w:val="04A0"/>
      </w:tblPr>
      <w:tblGrid>
        <w:gridCol w:w="523"/>
        <w:gridCol w:w="1489"/>
        <w:gridCol w:w="629"/>
        <w:gridCol w:w="2100"/>
        <w:gridCol w:w="1316"/>
        <w:gridCol w:w="818"/>
        <w:gridCol w:w="1756"/>
        <w:gridCol w:w="1055"/>
      </w:tblGrid>
      <w:tr w:rsidR="00253957" w:rsidRPr="002E4C4A" w:rsidTr="00253957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2E4C4A" w:rsidRDefault="00253957" w:rsidP="0025395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Sl. No.</w:t>
            </w:r>
          </w:p>
        </w:tc>
        <w:tc>
          <w:tcPr>
            <w:tcW w:w="14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2E4C4A" w:rsidRDefault="00253957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Branch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2E4C4A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Year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2E4C4A" w:rsidRDefault="00253957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Name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2E4C4A" w:rsidRDefault="00253957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Regd. No.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2E4C4A" w:rsidRDefault="00253957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CGPA/   Rank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2E4C4A" w:rsidRDefault="00253957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Bank Account No.</w:t>
            </w:r>
          </w:p>
        </w:tc>
        <w:tc>
          <w:tcPr>
            <w:tcW w:w="10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2E4C4A" w:rsidRDefault="00253957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Amount</w:t>
            </w:r>
          </w:p>
        </w:tc>
      </w:tr>
      <w:tr w:rsidR="002F1078" w:rsidRPr="002E4C4A" w:rsidTr="00A37718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51419B" w:rsidP="0051419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</w:p>
        </w:tc>
        <w:tc>
          <w:tcPr>
            <w:tcW w:w="14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F0F31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M.Tech. </w:t>
            </w:r>
          </w:p>
          <w:p w:rsidR="002F1078" w:rsidRPr="00D07855" w:rsidRDefault="009F0F31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CE </w:t>
            </w:r>
            <w:r w:rsidR="002F1078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</w:t>
            </w:r>
            <w:proofErr w:type="spellStart"/>
            <w:r w:rsidR="002F1078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tru</w:t>
            </w:r>
            <w:proofErr w:type="spellEnd"/>
            <w:r w:rsidR="002F1078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)</w:t>
            </w:r>
          </w:p>
        </w:tc>
        <w:tc>
          <w:tcPr>
            <w:tcW w:w="6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Ipsita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uduli</w:t>
            </w:r>
            <w:proofErr w:type="spellEnd"/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162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19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7917</w:t>
            </w:r>
          </w:p>
        </w:tc>
        <w:tc>
          <w:tcPr>
            <w:tcW w:w="10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2F1078" w:rsidRPr="002E4C4A" w:rsidTr="002F1078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51419B" w:rsidP="0051419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</w:t>
            </w:r>
            <w:r w:rsidR="00913593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r w:rsidR="009F0F31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ME  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IEM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Sai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jn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Nayak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104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4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210023570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2F1078" w:rsidRPr="002E4C4A" w:rsidTr="002F1078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51419B" w:rsidP="0051419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</w:t>
            </w:r>
            <w:r w:rsidR="00913593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r w:rsidR="009F0F31"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ME </w:t>
            </w: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IEM)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Dipt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charjya</w:t>
            </w:r>
            <w:proofErr w:type="spellEnd"/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099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11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334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F1078" w:rsidRPr="00D07855" w:rsidRDefault="002F1078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37718" w:rsidRPr="002E4C4A" w:rsidTr="00A37718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51419B" w:rsidP="00A3771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.CSE</w:t>
            </w:r>
            <w:proofErr w:type="spellEnd"/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priy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anigrahy</w:t>
            </w:r>
            <w:proofErr w:type="spellEnd"/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019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5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47676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37718" w:rsidRPr="002E4C4A" w:rsidTr="00A37718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51419B" w:rsidP="00A3771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.CSE</w:t>
            </w:r>
            <w:proofErr w:type="spellEnd"/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huvalaxm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ati</w:t>
            </w:r>
            <w:proofErr w:type="spellEnd"/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018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06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970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A37718" w:rsidRPr="002E4C4A" w:rsidTr="00A37718">
        <w:trPr>
          <w:trHeight w:val="300"/>
        </w:trPr>
        <w:tc>
          <w:tcPr>
            <w:tcW w:w="5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403070" w:rsidP="00A3771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Tech IT</w:t>
            </w:r>
          </w:p>
        </w:tc>
        <w:tc>
          <w:tcPr>
            <w:tcW w:w="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mitr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hu</w:t>
            </w:r>
            <w:proofErr w:type="spellEnd"/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07106113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.25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274928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7718" w:rsidRPr="00D07855" w:rsidRDefault="00A37718" w:rsidP="00A377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</w:tbl>
    <w:p w:rsidR="002F1078" w:rsidRPr="002E4C4A" w:rsidRDefault="002F1078" w:rsidP="007562CC">
      <w:pPr>
        <w:rPr>
          <w:rFonts w:ascii="Arial" w:hAnsi="Arial" w:cs="Arial"/>
          <w:b/>
          <w:sz w:val="24"/>
          <w:szCs w:val="24"/>
        </w:rPr>
      </w:pPr>
    </w:p>
    <w:p w:rsidR="0099788C" w:rsidRPr="002E4C4A" w:rsidRDefault="0099788C" w:rsidP="0099788C">
      <w:pPr>
        <w:jc w:val="center"/>
        <w:rPr>
          <w:rFonts w:ascii="Arial" w:eastAsiaTheme="minorHAnsi" w:hAnsi="Arial" w:cs="Arial"/>
          <w:b/>
          <w:sz w:val="24"/>
          <w:szCs w:val="24"/>
        </w:rPr>
      </w:pPr>
      <w:r w:rsidRPr="002E4C4A">
        <w:rPr>
          <w:rFonts w:ascii="Arial" w:eastAsiaTheme="minorHAnsi" w:hAnsi="Arial" w:cs="Arial"/>
          <w:b/>
          <w:sz w:val="24"/>
          <w:szCs w:val="24"/>
        </w:rPr>
        <w:t>Selected Candidates Regular M. Sc. 2nd Year</w:t>
      </w:r>
    </w:p>
    <w:tbl>
      <w:tblPr>
        <w:tblW w:w="9645" w:type="dxa"/>
        <w:tblInd w:w="93" w:type="dxa"/>
        <w:tblLook w:val="04A0"/>
      </w:tblPr>
      <w:tblGrid>
        <w:gridCol w:w="523"/>
        <w:gridCol w:w="1505"/>
        <w:gridCol w:w="679"/>
        <w:gridCol w:w="2007"/>
        <w:gridCol w:w="1273"/>
        <w:gridCol w:w="818"/>
        <w:gridCol w:w="1696"/>
        <w:gridCol w:w="1165"/>
      </w:tblGrid>
      <w:tr w:rsidR="000B7F03" w:rsidRPr="002E4C4A" w:rsidTr="00D07855">
        <w:trPr>
          <w:trHeight w:val="300"/>
        </w:trPr>
        <w:tc>
          <w:tcPr>
            <w:tcW w:w="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B7F03" w:rsidRPr="002E4C4A" w:rsidRDefault="000B7F03" w:rsidP="000B7F0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Sl. No.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B7F03" w:rsidRPr="002E4C4A" w:rsidRDefault="000B7F03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Branch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B7F03" w:rsidRPr="002E4C4A" w:rsidRDefault="000B7F03" w:rsidP="000B7F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Year</w:t>
            </w:r>
          </w:p>
        </w:tc>
        <w:tc>
          <w:tcPr>
            <w:tcW w:w="2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B7F03" w:rsidRPr="002E4C4A" w:rsidRDefault="000B7F03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Name</w:t>
            </w:r>
          </w:p>
        </w:tc>
        <w:tc>
          <w:tcPr>
            <w:tcW w:w="1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B7F03" w:rsidRPr="002E4C4A" w:rsidRDefault="000B7F03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Regd. No.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B7F03" w:rsidRPr="002E4C4A" w:rsidRDefault="000B7F03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CGPA/   Rank</w:t>
            </w: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B7F03" w:rsidRPr="002E4C4A" w:rsidRDefault="000B7F03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Bank Account No.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B7F03" w:rsidRPr="002E4C4A" w:rsidRDefault="000B7F03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Amount</w:t>
            </w:r>
          </w:p>
        </w:tc>
      </w:tr>
      <w:tr w:rsidR="00253957" w:rsidRPr="002E4C4A" w:rsidTr="00D07855">
        <w:trPr>
          <w:trHeight w:val="300"/>
        </w:trPr>
        <w:tc>
          <w:tcPr>
            <w:tcW w:w="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51419B" w:rsidP="0025395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Sc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CHEM)</w:t>
            </w:r>
          </w:p>
        </w:tc>
        <w:tc>
          <w:tcPr>
            <w:tcW w:w="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ilpirekh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Tripathy</w:t>
            </w:r>
          </w:p>
        </w:tc>
        <w:tc>
          <w:tcPr>
            <w:tcW w:w="1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11106037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9</w:t>
            </w: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45563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253957" w:rsidRPr="002E4C4A" w:rsidTr="00D07855">
        <w:trPr>
          <w:trHeight w:val="300"/>
        </w:trPr>
        <w:tc>
          <w:tcPr>
            <w:tcW w:w="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51419B" w:rsidP="0025395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Sc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CHEM)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iyadarshini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radhan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11106036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4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44634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253957" w:rsidRPr="002E4C4A" w:rsidTr="00D07855">
        <w:trPr>
          <w:trHeight w:val="300"/>
        </w:trPr>
        <w:tc>
          <w:tcPr>
            <w:tcW w:w="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51419B" w:rsidP="0025395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Sc. (Math)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lok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atapathy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11106011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9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32200009800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253957" w:rsidRPr="002E4C4A" w:rsidTr="00D07855">
        <w:trPr>
          <w:trHeight w:val="300"/>
        </w:trPr>
        <w:tc>
          <w:tcPr>
            <w:tcW w:w="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51419B" w:rsidP="0025395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Sc. (Math)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nish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Das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11106012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</w:rPr>
              <w:t>8.82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55906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253957" w:rsidRPr="002E4C4A" w:rsidTr="00D07855">
        <w:trPr>
          <w:trHeight w:val="300"/>
        </w:trPr>
        <w:tc>
          <w:tcPr>
            <w:tcW w:w="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51419B" w:rsidP="0025395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Sc.(PHY)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adhusmit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hu</w:t>
            </w:r>
            <w:proofErr w:type="spellEnd"/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11106044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52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047207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253957" w:rsidRPr="002E4C4A" w:rsidTr="00D07855">
        <w:trPr>
          <w:trHeight w:val="525"/>
        </w:trPr>
        <w:tc>
          <w:tcPr>
            <w:tcW w:w="5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51419B" w:rsidP="0025395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Sc.(PHY)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2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umy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arthak Nayak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11106051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2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6451</w:t>
            </w: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3957" w:rsidRPr="00D07855" w:rsidRDefault="00253957" w:rsidP="0025395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</w:tbl>
    <w:p w:rsidR="00253957" w:rsidRPr="002E4C4A" w:rsidRDefault="00253957" w:rsidP="00253957">
      <w:pPr>
        <w:rPr>
          <w:rFonts w:ascii="Arial" w:hAnsi="Arial" w:cs="Arial"/>
          <w:b/>
          <w:sz w:val="24"/>
          <w:szCs w:val="24"/>
        </w:rPr>
      </w:pPr>
    </w:p>
    <w:p w:rsidR="000440BA" w:rsidRPr="002E4C4A" w:rsidRDefault="000440BA" w:rsidP="000440BA">
      <w:pPr>
        <w:jc w:val="center"/>
        <w:rPr>
          <w:rFonts w:ascii="Arial" w:eastAsiaTheme="minorHAnsi" w:hAnsi="Arial" w:cs="Arial"/>
          <w:b/>
          <w:sz w:val="24"/>
          <w:szCs w:val="24"/>
        </w:rPr>
      </w:pPr>
      <w:r w:rsidRPr="002E4C4A">
        <w:rPr>
          <w:rFonts w:ascii="Arial" w:eastAsiaTheme="minorHAnsi" w:hAnsi="Arial" w:cs="Arial"/>
          <w:b/>
          <w:sz w:val="24"/>
          <w:szCs w:val="24"/>
        </w:rPr>
        <w:t>Selected Candidates Regular Int. M. Sc. 2nd, 3rd, 4th&amp; 5th Year</w:t>
      </w:r>
    </w:p>
    <w:tbl>
      <w:tblPr>
        <w:tblW w:w="9483" w:type="dxa"/>
        <w:tblInd w:w="93" w:type="dxa"/>
        <w:tblLook w:val="04A0"/>
      </w:tblPr>
      <w:tblGrid>
        <w:gridCol w:w="523"/>
        <w:gridCol w:w="1515"/>
        <w:gridCol w:w="683"/>
        <w:gridCol w:w="1965"/>
        <w:gridCol w:w="1274"/>
        <w:gridCol w:w="818"/>
        <w:gridCol w:w="1696"/>
        <w:gridCol w:w="1009"/>
      </w:tblGrid>
      <w:tr w:rsidR="000440BA" w:rsidRPr="002E4C4A" w:rsidTr="00FE4857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2E4C4A" w:rsidRDefault="000440BA" w:rsidP="0051419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Sl. No.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2E4C4A" w:rsidRDefault="000440BA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Branch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2E4C4A" w:rsidRDefault="000440BA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Year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2E4C4A" w:rsidRDefault="000440BA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Name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2E4C4A" w:rsidRDefault="000440BA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Regd. No.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2E4C4A" w:rsidRDefault="000440BA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CGPA/   Rank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2E4C4A" w:rsidRDefault="000440BA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Bank Account No.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2E4C4A" w:rsidRDefault="000440BA" w:rsidP="0051419B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</w:pPr>
            <w:r w:rsidRPr="002E4C4A">
              <w:rPr>
                <w:rFonts w:ascii="Arial" w:eastAsia="Times New Roman" w:hAnsi="Arial" w:cs="Arial"/>
                <w:b/>
                <w:color w:val="000000"/>
                <w:sz w:val="19"/>
                <w:szCs w:val="19"/>
              </w:rPr>
              <w:t>Amount</w:t>
            </w:r>
          </w:p>
        </w:tc>
      </w:tr>
      <w:tr w:rsidR="000440BA" w:rsidRPr="002E4C4A" w:rsidTr="00FE4857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51419B" w:rsidP="000440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nt. M.Sc.(CHEM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Navneel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Kaur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12106009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36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674101002793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0440BA" w:rsidRPr="002E4C4A" w:rsidTr="00FE4857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51419B" w:rsidP="000440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nt. M.Sc.(CHEM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yushma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hu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12106003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7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22549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0440BA" w:rsidRPr="002E4C4A" w:rsidTr="00FE4857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51419B" w:rsidP="000440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Int.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Sc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Math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adhab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Chandra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Rauta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12106054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63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82990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0440BA" w:rsidRPr="002E4C4A" w:rsidTr="00FE4857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51419B" w:rsidP="000440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Int.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Sc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PHY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Debaraj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ohapatra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12106024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9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674101002805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40BA" w:rsidRPr="00D07855" w:rsidRDefault="000440BA" w:rsidP="000440B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52AD6" w:rsidRPr="002E4C4A" w:rsidTr="00FE4857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Int.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Sc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PHY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Discuss Swain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12106026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9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15497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52AD6" w:rsidRPr="002E4C4A" w:rsidTr="00FE4857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Int.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Sc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PHY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nd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Pahlavi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ohakud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912106030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6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8229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1F22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52AD6" w:rsidRPr="002E4C4A" w:rsidTr="00FE4857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F05348" w:rsidP="00241D2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nt. M.Sc.(CHEM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Deepsikh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Kar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12106015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8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6302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52AD6" w:rsidRPr="002E4C4A" w:rsidTr="00FE4857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F05348" w:rsidP="000440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nt. M.Sc.(CHEM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psita Panda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12106018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79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6210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52AD6" w:rsidRPr="002E4C4A" w:rsidTr="00FE4857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F05348" w:rsidP="000440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9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nt. M.Sc.(Math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mla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Kumar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hu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12106005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24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6876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752AD6" w:rsidRPr="002E4C4A" w:rsidTr="00FE4857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F05348" w:rsidP="000440B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nt. M.Sc.(PHY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ubhajee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Behera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12106038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1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610000241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2AD6" w:rsidRPr="00D07855" w:rsidRDefault="00752AD6" w:rsidP="009135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</w:tbl>
    <w:p w:rsidR="00D07855" w:rsidRDefault="00D07855" w:rsidP="005049F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D07855" w:rsidRPr="002E4C4A" w:rsidRDefault="00D07855" w:rsidP="005049F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</w:p>
    <w:p w:rsidR="005049FA" w:rsidRPr="002E4C4A" w:rsidRDefault="005049FA" w:rsidP="005049F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677696" behindDoc="1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-85725</wp:posOffset>
            </wp:positionV>
            <wp:extent cx="638175" cy="523875"/>
            <wp:effectExtent l="19050" t="0" r="9525" b="0"/>
            <wp:wrapNone/>
            <wp:docPr id="10" name="Picture 3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E4C4A">
        <w:rPr>
          <w:rFonts w:ascii="Arial" w:hAnsi="Arial" w:cs="Arial"/>
          <w:sz w:val="26"/>
          <w:szCs w:val="26"/>
        </w:rPr>
        <w:t xml:space="preserve">     College of Engineering &amp; Technology, Bhubaneswar-751029</w:t>
      </w:r>
    </w:p>
    <w:p w:rsidR="005049FA" w:rsidRPr="002E4C4A" w:rsidRDefault="005049FA" w:rsidP="005049F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2E4C4A">
        <w:rPr>
          <w:rFonts w:ascii="Arial" w:hAnsi="Arial" w:cs="Arial"/>
          <w:sz w:val="26"/>
          <w:szCs w:val="26"/>
        </w:rPr>
        <w:t>CET, Merit Scholarship Provisional List -2020-2021</w:t>
      </w:r>
    </w:p>
    <w:p w:rsidR="000440BA" w:rsidRPr="002E4C4A" w:rsidRDefault="000440BA" w:rsidP="000440BA">
      <w:pPr>
        <w:rPr>
          <w:rFonts w:ascii="Arial" w:hAnsi="Arial" w:cs="Arial"/>
          <w:b/>
          <w:sz w:val="24"/>
          <w:szCs w:val="24"/>
        </w:rPr>
      </w:pPr>
    </w:p>
    <w:tbl>
      <w:tblPr>
        <w:tblW w:w="9483" w:type="dxa"/>
        <w:tblInd w:w="93" w:type="dxa"/>
        <w:tblLook w:val="04A0"/>
      </w:tblPr>
      <w:tblGrid>
        <w:gridCol w:w="523"/>
        <w:gridCol w:w="1515"/>
        <w:gridCol w:w="683"/>
        <w:gridCol w:w="1965"/>
        <w:gridCol w:w="1274"/>
        <w:gridCol w:w="818"/>
        <w:gridCol w:w="1696"/>
        <w:gridCol w:w="1009"/>
      </w:tblGrid>
      <w:tr w:rsidR="005049FA" w:rsidRPr="002E4C4A" w:rsidTr="0051419B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D74026" w:rsidP="0051419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ED7E2F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nt. M.Sc.(PHY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rd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meet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aurav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adhan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812106030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86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6915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49FA" w:rsidRPr="002E4C4A" w:rsidTr="0051419B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82C7A" w:rsidP="0051419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ED7E2F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2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nt. M.Sc.(CHEM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th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Tanay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Mishra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12106015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95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802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49FA" w:rsidRPr="002E4C4A" w:rsidTr="0051419B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D74026" w:rsidP="0051419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ED7E2F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3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Int. </w:t>
            </w: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M.Sc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(PHY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th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Arunim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Swain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712106003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68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300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49FA" w:rsidRPr="002E4C4A" w:rsidTr="0051419B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D74026" w:rsidP="0051419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ED7E2F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4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nt. M.Sc.(CHEM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th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Pranay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Mohanty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12106024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5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686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49FA" w:rsidRPr="002E4C4A" w:rsidTr="0051419B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D74026" w:rsidP="0051419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ED7E2F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nt. M.Sc.(CHEM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th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wet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Mohanty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12106054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04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72190005671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49FA" w:rsidRPr="002E4C4A" w:rsidTr="00241D24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D74026" w:rsidP="0051419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ED7E2F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6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nt. M.Sc.(PHY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th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Lipsa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anda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12106015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9.12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10001142603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5049FA" w:rsidRPr="002E4C4A" w:rsidTr="00241D24">
        <w:trPr>
          <w:trHeight w:val="300"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D74026" w:rsidP="0051419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</w:t>
            </w:r>
            <w:r w:rsidR="00ED7E2F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7</w:t>
            </w:r>
          </w:p>
        </w:tc>
        <w:tc>
          <w:tcPr>
            <w:tcW w:w="1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Int. M.Sc.(PHY)</w:t>
            </w: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5th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proofErr w:type="spellStart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Simran</w:t>
            </w:r>
            <w:proofErr w:type="spellEnd"/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 xml:space="preserve"> Pattnaik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612106035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  <w:t>8.57</w:t>
            </w:r>
          </w:p>
        </w:tc>
        <w:tc>
          <w:tcPr>
            <w:tcW w:w="1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80132200008286</w:t>
            </w:r>
          </w:p>
        </w:tc>
        <w:tc>
          <w:tcPr>
            <w:tcW w:w="10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049FA" w:rsidRPr="00D07855" w:rsidRDefault="005049FA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  <w:r w:rsidRPr="00D07855">
              <w:rPr>
                <w:rFonts w:ascii="Arial" w:eastAsia="Times New Roman" w:hAnsi="Arial" w:cs="Arial"/>
                <w:color w:val="000000"/>
                <w:sz w:val="19"/>
                <w:szCs w:val="19"/>
              </w:rPr>
              <w:t>10000.00</w:t>
            </w:r>
          </w:p>
        </w:tc>
      </w:tr>
      <w:tr w:rsidR="00241D24" w:rsidRPr="002E4C4A" w:rsidTr="00241D24">
        <w:trPr>
          <w:trHeight w:val="300"/>
        </w:trPr>
        <w:tc>
          <w:tcPr>
            <w:tcW w:w="52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1D24" w:rsidRPr="00D07855" w:rsidRDefault="00241D24" w:rsidP="0051419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51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1D24" w:rsidRPr="00D07855" w:rsidRDefault="00241D24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68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41D24" w:rsidRPr="00D07855" w:rsidRDefault="00241D24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965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241D24" w:rsidRPr="00D07855" w:rsidRDefault="00241D24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1274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241D24" w:rsidRPr="00D07855" w:rsidRDefault="00241D24" w:rsidP="005141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9"/>
                <w:szCs w:val="19"/>
              </w:rPr>
            </w:pPr>
          </w:p>
        </w:tc>
        <w:tc>
          <w:tcPr>
            <w:tcW w:w="818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241D24" w:rsidRPr="00D07855" w:rsidRDefault="00241D24" w:rsidP="005141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9"/>
                <w:szCs w:val="19"/>
              </w:rPr>
            </w:pPr>
          </w:p>
        </w:tc>
        <w:tc>
          <w:tcPr>
            <w:tcW w:w="2705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717AD" w:rsidRDefault="008717AD" w:rsidP="007602C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</w:p>
          <w:p w:rsidR="00241D24" w:rsidRPr="00241D24" w:rsidRDefault="00241D24" w:rsidP="007602C8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241D24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Rs</w:t>
            </w: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 xml:space="preserve"> </w:t>
            </w:r>
            <w:r w:rsidRPr="00241D24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28,</w:t>
            </w:r>
            <w:r w:rsidR="007602C8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5</w:t>
            </w:r>
            <w:r w:rsidRPr="00241D24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0,000/-</w:t>
            </w:r>
          </w:p>
        </w:tc>
      </w:tr>
    </w:tbl>
    <w:p w:rsidR="005049FA" w:rsidRPr="002E4C4A" w:rsidRDefault="005049FA" w:rsidP="000440BA">
      <w:pPr>
        <w:rPr>
          <w:rFonts w:ascii="Arial" w:hAnsi="Arial" w:cs="Arial"/>
          <w:b/>
          <w:sz w:val="24"/>
          <w:szCs w:val="24"/>
        </w:rPr>
      </w:pPr>
    </w:p>
    <w:sectPr w:rsidR="005049FA" w:rsidRPr="002E4C4A" w:rsidSect="00E7215F"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DFont+F1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jQyNDQ0MzUzsrBQ0lEKTi0uzszPAykwqgUAdnASxiwAAAA="/>
  </w:docVars>
  <w:rsids>
    <w:rsidRoot w:val="00E7215F"/>
    <w:rsid w:val="000440BA"/>
    <w:rsid w:val="00073E53"/>
    <w:rsid w:val="000B7F03"/>
    <w:rsid w:val="00123A18"/>
    <w:rsid w:val="001B36BE"/>
    <w:rsid w:val="001B715F"/>
    <w:rsid w:val="001E66C6"/>
    <w:rsid w:val="001F5C59"/>
    <w:rsid w:val="001F6819"/>
    <w:rsid w:val="00207B42"/>
    <w:rsid w:val="002405EB"/>
    <w:rsid w:val="00241D24"/>
    <w:rsid w:val="00253957"/>
    <w:rsid w:val="00284075"/>
    <w:rsid w:val="002E4C4A"/>
    <w:rsid w:val="002F1078"/>
    <w:rsid w:val="002F7705"/>
    <w:rsid w:val="00397537"/>
    <w:rsid w:val="003C3FCA"/>
    <w:rsid w:val="003D37A8"/>
    <w:rsid w:val="003D7A23"/>
    <w:rsid w:val="00403070"/>
    <w:rsid w:val="0046671A"/>
    <w:rsid w:val="0048210E"/>
    <w:rsid w:val="004F6148"/>
    <w:rsid w:val="005049FA"/>
    <w:rsid w:val="005052C5"/>
    <w:rsid w:val="005067AF"/>
    <w:rsid w:val="005072C3"/>
    <w:rsid w:val="0051419B"/>
    <w:rsid w:val="005737C9"/>
    <w:rsid w:val="00582C7A"/>
    <w:rsid w:val="005E43B3"/>
    <w:rsid w:val="00634723"/>
    <w:rsid w:val="00637C4E"/>
    <w:rsid w:val="00646CC5"/>
    <w:rsid w:val="006E0B24"/>
    <w:rsid w:val="0071321F"/>
    <w:rsid w:val="00734622"/>
    <w:rsid w:val="00752AD6"/>
    <w:rsid w:val="00753305"/>
    <w:rsid w:val="007562CC"/>
    <w:rsid w:val="007602C8"/>
    <w:rsid w:val="007807A6"/>
    <w:rsid w:val="00786629"/>
    <w:rsid w:val="00810050"/>
    <w:rsid w:val="00837056"/>
    <w:rsid w:val="008717AD"/>
    <w:rsid w:val="008A65EF"/>
    <w:rsid w:val="008B130F"/>
    <w:rsid w:val="008C33EB"/>
    <w:rsid w:val="00913593"/>
    <w:rsid w:val="00915EF3"/>
    <w:rsid w:val="009364C4"/>
    <w:rsid w:val="0099788C"/>
    <w:rsid w:val="009F0F31"/>
    <w:rsid w:val="00A00145"/>
    <w:rsid w:val="00A00160"/>
    <w:rsid w:val="00A130A5"/>
    <w:rsid w:val="00A37718"/>
    <w:rsid w:val="00A407EC"/>
    <w:rsid w:val="00A71AE6"/>
    <w:rsid w:val="00A72065"/>
    <w:rsid w:val="00AA146D"/>
    <w:rsid w:val="00AF62EB"/>
    <w:rsid w:val="00AF799E"/>
    <w:rsid w:val="00B03202"/>
    <w:rsid w:val="00B125A2"/>
    <w:rsid w:val="00B312DA"/>
    <w:rsid w:val="00B6707E"/>
    <w:rsid w:val="00B77A36"/>
    <w:rsid w:val="00B94352"/>
    <w:rsid w:val="00C86865"/>
    <w:rsid w:val="00CB250F"/>
    <w:rsid w:val="00D07855"/>
    <w:rsid w:val="00D248FC"/>
    <w:rsid w:val="00D35D59"/>
    <w:rsid w:val="00D60990"/>
    <w:rsid w:val="00D74026"/>
    <w:rsid w:val="00D7771B"/>
    <w:rsid w:val="00DE21DD"/>
    <w:rsid w:val="00DE257D"/>
    <w:rsid w:val="00E24E84"/>
    <w:rsid w:val="00E7215F"/>
    <w:rsid w:val="00E80F7D"/>
    <w:rsid w:val="00ED3A90"/>
    <w:rsid w:val="00ED764B"/>
    <w:rsid w:val="00ED7E2F"/>
    <w:rsid w:val="00F05348"/>
    <w:rsid w:val="00F078C8"/>
    <w:rsid w:val="00F10886"/>
    <w:rsid w:val="00F96465"/>
    <w:rsid w:val="00FE46CF"/>
    <w:rsid w:val="00FE4857"/>
    <w:rsid w:val="00FE70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215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7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9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E2CE983-67E7-4B8F-8EDD-B4474A497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0</Pages>
  <Words>3304</Words>
  <Characters>18836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jaganath</dc:creator>
  <cp:lastModifiedBy>ACADEMIC</cp:lastModifiedBy>
  <cp:revision>86</cp:revision>
  <cp:lastPrinted>2021-03-27T08:01:00Z</cp:lastPrinted>
  <dcterms:created xsi:type="dcterms:W3CDTF">2021-03-24T10:37:00Z</dcterms:created>
  <dcterms:modified xsi:type="dcterms:W3CDTF">2021-03-27T08:20:00Z</dcterms:modified>
</cp:coreProperties>
</file>